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W w:w="10265" w:type="dxa"/>
        <w:jc w:val="center"/>
        <w:tblLook w:val="04A0" w:firstRow="1" w:lastRow="0" w:firstColumn="1" w:lastColumn="0" w:noHBand="0" w:noVBand="1"/>
      </w:tblPr>
      <w:tblGrid>
        <w:gridCol w:w="1884"/>
        <w:gridCol w:w="762"/>
        <w:gridCol w:w="912"/>
        <w:gridCol w:w="773"/>
        <w:gridCol w:w="728"/>
        <w:gridCol w:w="843"/>
        <w:gridCol w:w="843"/>
        <w:gridCol w:w="843"/>
        <w:gridCol w:w="843"/>
        <w:gridCol w:w="909"/>
        <w:gridCol w:w="925"/>
      </w:tblGrid>
      <w:tr w:rsidR="00D04D68" w:rsidRPr="00165E85" w14:paraId="1D282D78" w14:textId="3695EFAD" w:rsidTr="003A4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039F1480" w14:textId="0301383F" w:rsidR="00D04D68" w:rsidRPr="00165E85" w:rsidRDefault="00D04D68" w:rsidP="004D5E8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No of Study</w:t>
            </w:r>
          </w:p>
          <w:p w14:paraId="435E11DF" w14:textId="34B8C751" w:rsidR="00D04D68" w:rsidRPr="00165E85" w:rsidRDefault="00D04D68" w:rsidP="004D5E8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62" w:type="dxa"/>
          </w:tcPr>
          <w:p w14:paraId="0AE070CE" w14:textId="3F157B74" w:rsidR="00D04D68" w:rsidRPr="00165E85" w:rsidRDefault="00D04D68" w:rsidP="00BC38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1</w:t>
            </w:r>
          </w:p>
        </w:tc>
        <w:tc>
          <w:tcPr>
            <w:tcW w:w="912" w:type="dxa"/>
          </w:tcPr>
          <w:p w14:paraId="5F544BAD" w14:textId="1840E305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2</w:t>
            </w:r>
          </w:p>
        </w:tc>
        <w:tc>
          <w:tcPr>
            <w:tcW w:w="773" w:type="dxa"/>
          </w:tcPr>
          <w:p w14:paraId="3FE81892" w14:textId="3F5F1C5B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3</w:t>
            </w:r>
          </w:p>
        </w:tc>
        <w:tc>
          <w:tcPr>
            <w:tcW w:w="728" w:type="dxa"/>
          </w:tcPr>
          <w:p w14:paraId="46036205" w14:textId="3F08374E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4</w:t>
            </w:r>
          </w:p>
        </w:tc>
        <w:tc>
          <w:tcPr>
            <w:tcW w:w="843" w:type="dxa"/>
          </w:tcPr>
          <w:p w14:paraId="0AD43083" w14:textId="2EBE7E90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5</w:t>
            </w:r>
          </w:p>
        </w:tc>
        <w:tc>
          <w:tcPr>
            <w:tcW w:w="843" w:type="dxa"/>
          </w:tcPr>
          <w:p w14:paraId="0955CB23" w14:textId="6B31F154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6</w:t>
            </w:r>
          </w:p>
        </w:tc>
        <w:tc>
          <w:tcPr>
            <w:tcW w:w="843" w:type="dxa"/>
          </w:tcPr>
          <w:p w14:paraId="3B5EC45F" w14:textId="1737430A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7</w:t>
            </w:r>
          </w:p>
        </w:tc>
        <w:tc>
          <w:tcPr>
            <w:tcW w:w="843" w:type="dxa"/>
          </w:tcPr>
          <w:p w14:paraId="3DA0555E" w14:textId="1163864B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8</w:t>
            </w:r>
          </w:p>
        </w:tc>
        <w:tc>
          <w:tcPr>
            <w:tcW w:w="909" w:type="dxa"/>
          </w:tcPr>
          <w:p w14:paraId="4AF7BD5B" w14:textId="1A453FA0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Q9</w:t>
            </w:r>
          </w:p>
        </w:tc>
        <w:tc>
          <w:tcPr>
            <w:tcW w:w="925" w:type="dxa"/>
            <w:shd w:val="clear" w:color="auto" w:fill="C00000"/>
          </w:tcPr>
          <w:p w14:paraId="3118A141" w14:textId="2ADD6201" w:rsidR="00D04D68" w:rsidRPr="00165E85" w:rsidRDefault="00D04D68" w:rsidP="00D40B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Total</w:t>
            </w:r>
          </w:p>
        </w:tc>
      </w:tr>
      <w:tr w:rsidR="002D4458" w:rsidRPr="00370312" w14:paraId="1E74FAC9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E318D34" w14:textId="0FED17A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2" w:type="dxa"/>
          </w:tcPr>
          <w:p w14:paraId="1E02BC2A" w14:textId="4888B053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69F95A8B" w14:textId="3EE14B13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E1364AF" w14:textId="6409F975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690A4D69" w14:textId="6DB3EA5F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B48AC0E" w14:textId="2A333BCB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DFD790A" w14:textId="634E076F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0195A50" w14:textId="5E2CC3D2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7AA7532" w14:textId="76613543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15ED99A" w14:textId="0A4553B7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ECECC00" w14:textId="2BDCF7FE" w:rsidR="002D4458" w:rsidRPr="00370312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031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43C14114" w14:textId="76A98BA0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AD0FDB1" w14:textId="3E4CB145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2" w:type="dxa"/>
          </w:tcPr>
          <w:p w14:paraId="0EA11897" w14:textId="7C1AFB0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55390F8D" w14:textId="321CE0A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91684FE" w14:textId="18E27D6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3FF8C5E9" w14:textId="43F15DA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5CD59FB" w14:textId="1DA311A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201BFF5" w14:textId="13E93E2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82E08AC" w14:textId="760191F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90F9344" w14:textId="354994F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59156F1" w14:textId="62E562E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15E81B8" w14:textId="49A32A8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1BAA13F3" w14:textId="01A34EC8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7EA7AD3" w14:textId="7BF91AF1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2" w:type="dxa"/>
          </w:tcPr>
          <w:p w14:paraId="2976D356" w14:textId="240265A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4E96462F" w14:textId="3B1F108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760F5EE6" w14:textId="31C9457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46B897FD" w14:textId="117996F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2AB9742" w14:textId="00A1E4F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BD68A5A" w14:textId="5DDA948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086948E" w14:textId="2580D7F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5FE0125" w14:textId="5AEAB4C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2C7EE87F" w14:textId="792685D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1120773" w14:textId="55E98ED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1136591A" w14:textId="5BB4BAD7" w:rsidTr="008776B3">
        <w:trPr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6CC1383" w14:textId="691FA76A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2" w:type="dxa"/>
          </w:tcPr>
          <w:p w14:paraId="3E15784F" w14:textId="494A326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8B541DE" w14:textId="3E7BFA5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CACD351" w14:textId="353F246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D3392F5" w14:textId="076CEAD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E999440" w14:textId="7879028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4D92D85" w14:textId="5562F47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AB43217" w14:textId="55DA5B4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DF2700C" w14:textId="504A84E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8C17870" w14:textId="0A779EA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F70BD6C" w14:textId="2A0F3A0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48A75DC1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0ADFD28" w14:textId="3E1DFEE3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2" w:type="dxa"/>
          </w:tcPr>
          <w:p w14:paraId="5DD5EBC7" w14:textId="2A2DA06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2C3220F" w14:textId="5CFDF1B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42FE8173" w14:textId="152EE71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8B8F71D" w14:textId="4364A05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AECE150" w14:textId="0667356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C8C825E" w14:textId="407821B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57234DB" w14:textId="5BB2EC0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9626DD4" w14:textId="7A16CF3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01C47AA" w14:textId="5818740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7F622F1" w14:textId="3D2824E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4232BBDE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769E40B" w14:textId="5A6AE9E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2" w:type="dxa"/>
          </w:tcPr>
          <w:p w14:paraId="345E843D" w14:textId="53D3F471" w:rsidR="002D4458" w:rsidRPr="00165E85" w:rsidRDefault="002D4458" w:rsidP="002D4458">
            <w:pPr>
              <w:tabs>
                <w:tab w:val="center" w:pos="285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903F6F2" w14:textId="1DB6CE4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8257324" w14:textId="7443802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FBEDBA8" w14:textId="5C97861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7FDA2FD" w14:textId="3C01312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8626734" w14:textId="05CD1B4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21DFE92" w14:textId="3C4D7E6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3BC0839" w14:textId="1978182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4F943CBC" w14:textId="1C9D04D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4EAE3D3" w14:textId="6DCD154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716B1535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FA85FD5" w14:textId="69D4A1E5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2" w:type="dxa"/>
          </w:tcPr>
          <w:p w14:paraId="79716E6E" w14:textId="1ECECE3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FA65C23" w14:textId="03F170D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C296D06" w14:textId="7EC919D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C4875DD" w14:textId="2389610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2DE94B2" w14:textId="1AA1E2D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FFB62B5" w14:textId="3DF1612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A067EC3" w14:textId="7029323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639E3D8" w14:textId="77785D6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15E6A99E" w14:textId="40F8B7D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D05C533" w14:textId="08469BD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8</w:t>
            </w:r>
          </w:p>
        </w:tc>
      </w:tr>
      <w:tr w:rsidR="002D4458" w:rsidRPr="00165E85" w14:paraId="6F564EF6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41990BC" w14:textId="31CE99A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2" w:type="dxa"/>
          </w:tcPr>
          <w:p w14:paraId="53D24726" w14:textId="5164C83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5006840" w14:textId="611EE5E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BAC4B39" w14:textId="22629A9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BCE99BB" w14:textId="3BD2335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FEC747A" w14:textId="0A08037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D3D221E" w14:textId="3419E97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D52C2C6" w14:textId="7965CC8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B06F2A8" w14:textId="41EA924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497F0DF" w14:textId="20B138C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14006CB0" w14:textId="1356432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46FAFE2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5FBA6C3" w14:textId="362133A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2" w:type="dxa"/>
          </w:tcPr>
          <w:p w14:paraId="2239445C" w14:textId="4024E4C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A0035C6" w14:textId="57D9F9A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51B90D2" w14:textId="6268FFB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D8FA25A" w14:textId="6F9E98A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A543D46" w14:textId="1DD91C3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CBF7375" w14:textId="6D35065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7BD1EDA" w14:textId="3686438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D5578BF" w14:textId="604B1A1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13061247" w14:textId="264148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AF7EDEE" w14:textId="05922E1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07C7476E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ACB4C4D" w14:textId="1E075D8D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2" w:type="dxa"/>
          </w:tcPr>
          <w:p w14:paraId="243AFEB1" w14:textId="00177D1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649822E" w14:textId="625EC25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D13C2D3" w14:textId="2025BA0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A2607A0" w14:textId="6B26098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FFF38F9" w14:textId="71EE6C4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D399CF9" w14:textId="244FEBD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647C152" w14:textId="6C09206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9D0177E" w14:textId="79282EC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1F22192A" w14:textId="195EBF4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A2C124F" w14:textId="2D41C3C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1061135B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6C334D0" w14:textId="64C791C3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2" w:type="dxa"/>
          </w:tcPr>
          <w:p w14:paraId="19CDE3DC" w14:textId="0EC58AB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0AAB2FAA" w14:textId="2AF0D71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4503DD5" w14:textId="4B66344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7561139B" w14:textId="57B813F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83A0B7C" w14:textId="00A5D70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5D7565B" w14:textId="75CC63A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118D7BF" w14:textId="74798AB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119896F" w14:textId="3D16F1C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BBA595D" w14:textId="4E75DD5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703304F" w14:textId="391FFBA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311F4AD5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65C0868" w14:textId="625CD3E4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62" w:type="dxa"/>
          </w:tcPr>
          <w:p w14:paraId="03BB5CA5" w14:textId="7376AC5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5DDD7C5" w14:textId="7E170D8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AAB7263" w14:textId="2ABF0B0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E50274A" w14:textId="58C0788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4002E3A" w14:textId="161C091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5FA59EF" w14:textId="11DFC34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0591133" w14:textId="556F6CF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3F5902A" w14:textId="5052FEF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EA895C4" w14:textId="1B0D105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486595F" w14:textId="7E380CB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1796139F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68AE4C7" w14:textId="2A1BDB83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62" w:type="dxa"/>
          </w:tcPr>
          <w:p w14:paraId="6977606F" w14:textId="019B495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3BB80BB" w14:textId="14B324C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B4649D1" w14:textId="3D58DA1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28AC680" w14:textId="5D056EB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0EDBB73" w14:textId="7796677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B3CDEEE" w14:textId="3797DB9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9412B20" w14:textId="57CFE0C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4203C38" w14:textId="0943B5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3B32921" w14:textId="0590E15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B3DA956" w14:textId="524FC5C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02C2C951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4813F63" w14:textId="4C2D417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62" w:type="dxa"/>
          </w:tcPr>
          <w:p w14:paraId="7D698DB5" w14:textId="5320DC5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56E434D" w14:textId="2EB10D3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218C634" w14:textId="5955694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B787B95" w14:textId="09D3871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829A992" w14:textId="12F1B72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15B177A" w14:textId="5E0BFF1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EA07EEB" w14:textId="04B0EC5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E31EC90" w14:textId="12674C0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C4D3F6F" w14:textId="1FDD5A0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A874731" w14:textId="0D4566A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5C2FD0F7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435867C" w14:textId="509F23C4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62" w:type="dxa"/>
          </w:tcPr>
          <w:p w14:paraId="3474F7A6" w14:textId="713214D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64D626A" w14:textId="29572CB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1C53E71" w14:textId="105A440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6F96F42" w14:textId="6668273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A2E1AA3" w14:textId="231A9CE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5C082A8" w14:textId="476F540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5613DA5" w14:textId="14F7603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E86E23E" w14:textId="6A95E68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7A255A9" w14:textId="13B9CE1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9BD3F3D" w14:textId="39A5755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0F7CAA38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F41F698" w14:textId="2665137F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62" w:type="dxa"/>
          </w:tcPr>
          <w:p w14:paraId="109DE968" w14:textId="16B9264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50FF980" w14:textId="57FDB61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0E35840" w14:textId="3B3ED9A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CBD644B" w14:textId="63554B1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8BD714F" w14:textId="3007530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6B091EE" w14:textId="7E31871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EDB3413" w14:textId="7530EB4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A6983DC" w14:textId="70BFF10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CF46949" w14:textId="1E7EB6A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777F19B" w14:textId="1C44AB9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6DBA9239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DC090DD" w14:textId="1E236373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62" w:type="dxa"/>
          </w:tcPr>
          <w:p w14:paraId="5F826EB6" w14:textId="10F47AF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9DE22D8" w14:textId="0E1D7A2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9EB936E" w14:textId="1BE49ED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D83D06E" w14:textId="4A6AAF8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4DFF442" w14:textId="79DDD16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EAA822F" w14:textId="371DE5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E5128CD" w14:textId="2CAD473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A97379D" w14:textId="2266522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63D2E51" w14:textId="4DB7F9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426C0AD" w14:textId="25E0C3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03B4C7AD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E1B19C5" w14:textId="0F1C0899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62" w:type="dxa"/>
          </w:tcPr>
          <w:p w14:paraId="70B8881C" w14:textId="5C6AC17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24A8996" w14:textId="3D36518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08D4398" w14:textId="068C958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666DAB0" w14:textId="52F1B28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2E05BD2" w14:textId="4882F53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42F3E84" w14:textId="118B7F2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37DFC68" w14:textId="67E3B95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349134C" w14:textId="264AD32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5762BA4" w14:textId="202D345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175150A" w14:textId="08A8EF9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481B0CDB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937EA69" w14:textId="46ABA35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62" w:type="dxa"/>
          </w:tcPr>
          <w:p w14:paraId="5128AEE9" w14:textId="5C72568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0CB08A6" w14:textId="271DA41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8178047" w14:textId="296E24C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28A0F192" w14:textId="6B386D3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1603658" w14:textId="5927019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311B2AD" w14:textId="67475F7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9004F1E" w14:textId="372D7DF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BE81B8D" w14:textId="5206BD5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275A832" w14:textId="67998EC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6C253F0" w14:textId="3DB2F35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068B42A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2A0C6B7" w14:textId="73C2AC35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62" w:type="dxa"/>
          </w:tcPr>
          <w:p w14:paraId="2CF43BE4" w14:textId="64DAF18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0AA5266" w14:textId="3E713DE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1127F238" w14:textId="195FDF8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483F5AE" w14:textId="1DCF6BB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574FBEA" w14:textId="539E8CD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3F10278" w14:textId="0E0EB1A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FF893DB" w14:textId="64C33B2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E4CFF5E" w14:textId="30C1F47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AED8592" w14:textId="1BCBEE7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52A3CBC" w14:textId="4246014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</w:tr>
      <w:tr w:rsidR="002D4458" w:rsidRPr="00165E85" w14:paraId="44E7FE3E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BAEF564" w14:textId="7E4F3381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62" w:type="dxa"/>
          </w:tcPr>
          <w:p w14:paraId="5208B97F" w14:textId="3094342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3C11182" w14:textId="40A2C53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10C96FF0" w14:textId="3F75B10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AD7F726" w14:textId="2114C9F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A311FAE" w14:textId="35949E3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9993CDC" w14:textId="218742A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6C0BE49" w14:textId="5D14FF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B509B76" w14:textId="098FFF8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E68C666" w14:textId="744AC55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4900A4D" w14:textId="7382937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</w:tr>
      <w:tr w:rsidR="002D4458" w:rsidRPr="00165E85" w14:paraId="577906C0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E9CE995" w14:textId="7678905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62" w:type="dxa"/>
          </w:tcPr>
          <w:p w14:paraId="44B9E194" w14:textId="3A80CE7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A0FCC8C" w14:textId="7A7DA05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B26F246" w14:textId="407D262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02931FB" w14:textId="5A1AD7E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76F601F" w14:textId="52DA2CB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6C75B5A" w14:textId="1C2CE25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9088095" w14:textId="00F4AE8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639BBC1" w14:textId="45D73E7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FE4BCF8" w14:textId="6D85210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5325879" w14:textId="2750996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167D65EB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7731962" w14:textId="6F2E880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762" w:type="dxa"/>
          </w:tcPr>
          <w:p w14:paraId="35A18E08" w14:textId="787134B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1D2A30C" w14:textId="613ED7E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8C5CA8A" w14:textId="2A0098B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6F7FF67" w14:textId="4A220AB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30DE224" w14:textId="662FB92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6A9631C" w14:textId="530AD29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B4BEF74" w14:textId="42EDB75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B2E1D84" w14:textId="4FDED4F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32F2BC3" w14:textId="329C489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3AEDDBC" w14:textId="5BC55AB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2D90AB10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8C5D0AE" w14:textId="1CBB7D3F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762" w:type="dxa"/>
          </w:tcPr>
          <w:p w14:paraId="27E3635A" w14:textId="12BBC91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96739C1" w14:textId="491E399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81F7495" w14:textId="2794459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9C85F4F" w14:textId="1E3864A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6FD11BF" w14:textId="74798F5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59EA122" w14:textId="7E3DEB9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1985989" w14:textId="288331B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CAFC1D9" w14:textId="4A7557F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DAC7CF1" w14:textId="4C16B55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D4224F5" w14:textId="767DCDE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2737B005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A078FEC" w14:textId="7A0D0E2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762" w:type="dxa"/>
          </w:tcPr>
          <w:p w14:paraId="5F2910CC" w14:textId="2ADA92B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5764790" w14:textId="1E3C637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5A436E7" w14:textId="0DC0509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7DB22B8" w14:textId="1D5592B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CCFCEC6" w14:textId="1380295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B3C6B48" w14:textId="0CAF9DB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7EC6B78" w14:textId="25E005C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3E3AAEA" w14:textId="3DFADDA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020C86B" w14:textId="4841307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4B5A2E9" w14:textId="493D5E3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15EC29CA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F98B6F2" w14:textId="3C5969A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</w:t>
            </w:r>
          </w:p>
        </w:tc>
        <w:tc>
          <w:tcPr>
            <w:tcW w:w="762" w:type="dxa"/>
          </w:tcPr>
          <w:p w14:paraId="40AF1491" w14:textId="34BA8EB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17B4D06D" w14:textId="5BB8408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EAC9F98" w14:textId="740141E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0F735453" w14:textId="200679B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676C047" w14:textId="5EC4127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4BB529D" w14:textId="3F69DFB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15D1D50" w14:textId="46914F9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C3A5C75" w14:textId="06D6A31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5F9B88A" w14:textId="2305BA7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8295D46" w14:textId="2DCF79D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748EBF4D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4B99F22" w14:textId="7A97F43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</w:t>
            </w:r>
          </w:p>
        </w:tc>
        <w:tc>
          <w:tcPr>
            <w:tcW w:w="762" w:type="dxa"/>
          </w:tcPr>
          <w:p w14:paraId="101AD497" w14:textId="074D3FD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05A546F" w14:textId="39966C4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4660D46" w14:textId="5AC4A57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A182672" w14:textId="18767A4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B87D275" w14:textId="143E9F4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4A1B3AF" w14:textId="2137A27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A7730F8" w14:textId="450D105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99E5F41" w14:textId="6E6125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BB90D32" w14:textId="1FDDBBB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53BDCB4" w14:textId="4170852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5932198C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B7482C6" w14:textId="0EACA4B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762" w:type="dxa"/>
          </w:tcPr>
          <w:p w14:paraId="6FC9DCEA" w14:textId="7E3D1FA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E2CE7EF" w14:textId="7F6B78E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BCA7719" w14:textId="09F4F33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147A131" w14:textId="7F2EE0B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3FFCDF5" w14:textId="4470591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78D2544" w14:textId="15231D7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CDB85CF" w14:textId="5909B45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CA92372" w14:textId="6458750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FC1D707" w14:textId="308D637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A63293E" w14:textId="2185A08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051D62E0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41AD0AD" w14:textId="5F62744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762" w:type="dxa"/>
          </w:tcPr>
          <w:p w14:paraId="13C43B44" w14:textId="4689E9A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A225EF1" w14:textId="1F89D3C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3A12914" w14:textId="33D578D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8B1C2D4" w14:textId="6BFDD7D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68BFB54" w14:textId="044E171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335CE2F" w14:textId="1CEDDB2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233C6E6" w14:textId="058D726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7626010" w14:textId="42D7B76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40C1F0E" w14:textId="68A498A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0101C61" w14:textId="0D821B0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5F4C42A9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BF0BC0F" w14:textId="66DA45E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762" w:type="dxa"/>
          </w:tcPr>
          <w:p w14:paraId="2D6B47D8" w14:textId="6520A4D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7AFEC62" w14:textId="4D59162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30C26F3" w14:textId="3061BF2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43EE65D" w14:textId="4EB1655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C182618" w14:textId="0689C20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57A7346" w14:textId="6DE45C7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5A52C36" w14:textId="6DB4DDE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C9DB6AF" w14:textId="6CBBC1E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97631B7" w14:textId="7A0AAD2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65E00AB" w14:textId="06A2BE1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0662DC18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4346EF8" w14:textId="14E2EBA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762" w:type="dxa"/>
          </w:tcPr>
          <w:p w14:paraId="5A91F07E" w14:textId="3D6C36A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2BC3E7CB" w14:textId="0C7E043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5A01E4E" w14:textId="7B78732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3AB75BB8" w14:textId="5973695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7468354" w14:textId="3B9C5E5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728ED0E" w14:textId="78DCB4A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81B0D1F" w14:textId="460B649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0D352B4" w14:textId="3E1E499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6188134" w14:textId="2AFB3A0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521A279" w14:textId="56E6E05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30465EB6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C127F7F" w14:textId="38E30AF4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762" w:type="dxa"/>
          </w:tcPr>
          <w:p w14:paraId="5CB1F2EB" w14:textId="7B76E4A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1C0FBA9" w14:textId="1B2DDC0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3835783" w14:textId="495F46A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0C1239D" w14:textId="6727028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C8034DF" w14:textId="5E9A0C2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D792C26" w14:textId="5B5DA62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C9F7F2D" w14:textId="56D0223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DDEC53B" w14:textId="6399A22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064120C9" w14:textId="17EF88B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B9362EA" w14:textId="32BD25A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6331497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557DE53" w14:textId="0F8AC6D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762" w:type="dxa"/>
          </w:tcPr>
          <w:p w14:paraId="76F8FD7A" w14:textId="33A1CAC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49211DAB" w14:textId="60ED681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167BF5C7" w14:textId="0EC044B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2C907FCD" w14:textId="0118864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E83B144" w14:textId="24E355C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D3456B7" w14:textId="2E3B560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BEFA297" w14:textId="405EE89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33D5B36" w14:textId="355FB1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13E11716" w14:textId="140EF09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D3F7332" w14:textId="1C31BF4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</w:tr>
      <w:tr w:rsidR="002D4458" w:rsidRPr="00165E85" w14:paraId="35C1519A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5EAA784" w14:textId="7FF4117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762" w:type="dxa"/>
          </w:tcPr>
          <w:p w14:paraId="562946B9" w14:textId="13949D2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88B03E6" w14:textId="0C02351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821361E" w14:textId="475D59E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D25F325" w14:textId="634EB50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3ED888B" w14:textId="5D82C92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A9BF584" w14:textId="5C20D72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C26AB8F" w14:textId="4BBA747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2906849" w14:textId="7D6B6BD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8FDA279" w14:textId="1D157B1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54EA94B" w14:textId="72EC032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107A364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06616BA" w14:textId="4224FBB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762" w:type="dxa"/>
          </w:tcPr>
          <w:p w14:paraId="5782AF51" w14:textId="164201D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B8C96C8" w14:textId="336500E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B81671F" w14:textId="7D4CC8C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E5E02C0" w14:textId="7505E16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79C6E91" w14:textId="7DA4949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74AA351" w14:textId="2DE547F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56830D1" w14:textId="44E1673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925AC53" w14:textId="05BE6A6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550C34B" w14:textId="5007746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660F79A" w14:textId="49085AF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0DD8F4D6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8D81CAF" w14:textId="0D4A1E8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762" w:type="dxa"/>
          </w:tcPr>
          <w:p w14:paraId="05D12C76" w14:textId="76E0C47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44A357E6" w14:textId="5C84F6B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96FF2C3" w14:textId="27DE287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66C1055E" w14:textId="3FBAA62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5F7E1E2" w14:textId="119329D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1A162CE" w14:textId="530F409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7587286" w14:textId="73F9361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72E318E" w14:textId="3A9D4DB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22FFB3C" w14:textId="55B8485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5C62728" w14:textId="19BCE0E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2E06D87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4828659" w14:textId="5FC34684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762" w:type="dxa"/>
          </w:tcPr>
          <w:p w14:paraId="7E690355" w14:textId="464F416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DB1CF83" w14:textId="064D6A5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972A357" w14:textId="698DA50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DF116C6" w14:textId="617D504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5037F6D" w14:textId="1F7E2B4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23C35BD" w14:textId="08FB2E5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AE675E4" w14:textId="12B0AA3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6458AB0" w14:textId="01E1A1E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4E65A21" w14:textId="480D69C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41C75D0" w14:textId="1E7D9F3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942B747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DEDAD78" w14:textId="66C883E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lastRenderedPageBreak/>
              <w:t>37</w:t>
            </w:r>
          </w:p>
        </w:tc>
        <w:tc>
          <w:tcPr>
            <w:tcW w:w="762" w:type="dxa"/>
          </w:tcPr>
          <w:p w14:paraId="2224D52C" w14:textId="1FEE53A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7A12C722" w14:textId="2F8050B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D6E4E80" w14:textId="150B927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4BC654BF" w14:textId="77FEE1E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2AE11D6" w14:textId="082D52B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AEEE82E" w14:textId="68A55E7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A4DF158" w14:textId="2B26AB5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B30A57F" w14:textId="0588F35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449BB99" w14:textId="71EC214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BAEBAD8" w14:textId="0AC678D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3AF0835C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815E03B" w14:textId="28A9E85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8</w:t>
            </w:r>
          </w:p>
        </w:tc>
        <w:tc>
          <w:tcPr>
            <w:tcW w:w="762" w:type="dxa"/>
          </w:tcPr>
          <w:p w14:paraId="3A480FB3" w14:textId="4A99C3B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798F1ED0" w14:textId="5E085AF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29E1B23" w14:textId="07F6B7D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0683ADB7" w14:textId="2E30E7C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4ABE81B" w14:textId="2537D28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1F3F4C4" w14:textId="6994185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701F127" w14:textId="019706D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08D31F8" w14:textId="7177EF7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03C2D7E8" w14:textId="212AAB3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4E18678" w14:textId="7CF6D73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03011DD9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C8F821F" w14:textId="1EB88FC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762" w:type="dxa"/>
          </w:tcPr>
          <w:p w14:paraId="287FE8C2" w14:textId="5F5B3F3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E1119F1" w14:textId="31FDD4C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11D06A0" w14:textId="4A9605B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193D3F5" w14:textId="78660F4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F3741D0" w14:textId="7E65E44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5E48567" w14:textId="19AFCD2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ADEAD23" w14:textId="71D9356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BA50723" w14:textId="0458D7C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50F8102" w14:textId="25F4240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ED52BE0" w14:textId="22171A7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0CE97BDA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D14A8CC" w14:textId="3DFA7B9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762" w:type="dxa"/>
          </w:tcPr>
          <w:p w14:paraId="2C9C6D82" w14:textId="76B6574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821CE13" w14:textId="4B1FDEB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3EB6B13" w14:textId="4C3FF7C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97765E8" w14:textId="7508E08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48D635B" w14:textId="4DDF02E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F294704" w14:textId="4D110F7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D963DB2" w14:textId="20AF0DE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7C995F3" w14:textId="6ED33B0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B8A85A4" w14:textId="388D61A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C358984" w14:textId="7F7EDB7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0721FCB4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E970A0D" w14:textId="2DFB5657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762" w:type="dxa"/>
          </w:tcPr>
          <w:p w14:paraId="5369455A" w14:textId="363C73E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896631E" w14:textId="0BD0FA3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C652C13" w14:textId="483747F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205894E5" w14:textId="743C8D3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154CD51" w14:textId="5202072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D5551C7" w14:textId="257914A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D2EFF5C" w14:textId="6B1CEDB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F073703" w14:textId="311B028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2D6544A" w14:textId="32D8493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36C91CB" w14:textId="2E7CAC3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3BAF1FA0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2987D51" w14:textId="1B76C1D5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762" w:type="dxa"/>
          </w:tcPr>
          <w:p w14:paraId="0F0C7C72" w14:textId="7FC0A4D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D0EEA18" w14:textId="02C06CF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0377BE6" w14:textId="1C80581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B991706" w14:textId="311B231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B150D61" w14:textId="791D85D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1AF3806" w14:textId="3B2B1F9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A052CB3" w14:textId="3F7B758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390A5CB" w14:textId="2B20BD7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1F3543A0" w14:textId="221206A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97013A9" w14:textId="7E59623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62D2479A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D6CB4E6" w14:textId="5990E43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</w:t>
            </w:r>
          </w:p>
        </w:tc>
        <w:tc>
          <w:tcPr>
            <w:tcW w:w="762" w:type="dxa"/>
          </w:tcPr>
          <w:p w14:paraId="2E64D3AB" w14:textId="7B5949A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D19011D" w14:textId="2B6BEEB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34CA600" w14:textId="66B1314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E894090" w14:textId="36BB577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27ECA2D" w14:textId="3626A18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51EEF78" w14:textId="05BC9F4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ED5C79A" w14:textId="4F5A9EC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A574633" w14:textId="628A729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12CD1B2" w14:textId="7459ED9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F7551DC" w14:textId="3B4F6B6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263AE5C9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072B9F2" w14:textId="5662871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</w:t>
            </w:r>
          </w:p>
        </w:tc>
        <w:tc>
          <w:tcPr>
            <w:tcW w:w="762" w:type="dxa"/>
          </w:tcPr>
          <w:p w14:paraId="5C54535A" w14:textId="6DECC14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A0E86C1" w14:textId="30D72FB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A54528A" w14:textId="2EC0ADC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FEF22FD" w14:textId="2F71773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41E4037" w14:textId="2EF7A7C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79264EF" w14:textId="17D99CC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636EE7A" w14:textId="4A4E4E7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467AD5E" w14:textId="3924A33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6872A9F7" w14:textId="4D963E1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11EF5920" w14:textId="282959A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2D4458" w:rsidRPr="00165E85" w14:paraId="5D73482C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333D391" w14:textId="7CCBBD71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762" w:type="dxa"/>
          </w:tcPr>
          <w:p w14:paraId="164830CE" w14:textId="4268C00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A84FB1E" w14:textId="62E7AFF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0AA29527" w14:textId="479CBC1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A40B82F" w14:textId="07AB48B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FE6B3B3" w14:textId="5112780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0889E97" w14:textId="4FBB1AF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438C20C" w14:textId="6D57789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079333A" w14:textId="5806605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4AF3559" w14:textId="4C9306D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09E8C26" w14:textId="4619901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</w:tr>
      <w:tr w:rsidR="002D4458" w:rsidRPr="00165E85" w14:paraId="6AD18F7F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1B43C07" w14:textId="4D72A41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</w:t>
            </w:r>
          </w:p>
        </w:tc>
        <w:tc>
          <w:tcPr>
            <w:tcW w:w="762" w:type="dxa"/>
          </w:tcPr>
          <w:p w14:paraId="1A6F9FA7" w14:textId="747D0DB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74C8B9B" w14:textId="42CAADD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E948D27" w14:textId="4C6110B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3F7F4D4" w14:textId="5649262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A780C75" w14:textId="4F4ABF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A82BB1F" w14:textId="425184D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4516D34" w14:textId="0CF8DD6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2D72EAC" w14:textId="019BB73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64263A99" w14:textId="7C1000B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9A2EFAD" w14:textId="78D8387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3574EBC6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AE8D7BA" w14:textId="0CB9D9C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</w:t>
            </w:r>
          </w:p>
        </w:tc>
        <w:tc>
          <w:tcPr>
            <w:tcW w:w="762" w:type="dxa"/>
          </w:tcPr>
          <w:p w14:paraId="21A8A116" w14:textId="40B30C3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D388A67" w14:textId="2FE8C48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D228136" w14:textId="0FC7E5A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FC3CEC2" w14:textId="134FB13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5DFAFA8" w14:textId="734E648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162AF4D" w14:textId="399E6B8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1EBECB2" w14:textId="02C3030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2E44CB1" w14:textId="0E56F91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6B5F0EF2" w14:textId="2379D0E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8CD424A" w14:textId="21731E7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2F7064D5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CBDF33D" w14:textId="3B5C775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8</w:t>
            </w:r>
          </w:p>
        </w:tc>
        <w:tc>
          <w:tcPr>
            <w:tcW w:w="762" w:type="dxa"/>
          </w:tcPr>
          <w:p w14:paraId="3E2931BE" w14:textId="794B1EE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D6623E8" w14:textId="3EE6C1E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627C6BF9" w14:textId="5636209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A47107D" w14:textId="758D0F3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3506DDD" w14:textId="3F8E242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F93AB0C" w14:textId="35AA6A7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F15DDA1" w14:textId="65C2B74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4E41D1D" w14:textId="4B0CA36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4E3DC125" w14:textId="79FF435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2277997" w14:textId="36C7234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0C2B0C47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9B3C600" w14:textId="55D084F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</w:t>
            </w:r>
          </w:p>
        </w:tc>
        <w:tc>
          <w:tcPr>
            <w:tcW w:w="762" w:type="dxa"/>
          </w:tcPr>
          <w:p w14:paraId="70BFA778" w14:textId="0BD7FBF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3888CA6" w14:textId="70304B5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8887F11" w14:textId="77E8F8C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77F82F3" w14:textId="2814661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1CF5A9A" w14:textId="319CE6F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AD393DF" w14:textId="51EDA61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1DCA842" w14:textId="07C7822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92FA214" w14:textId="2508905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369924B" w14:textId="6B5508B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41DF41F" w14:textId="383D1C4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79D5C019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C47AF80" w14:textId="2F0ED8A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</w:t>
            </w:r>
          </w:p>
        </w:tc>
        <w:tc>
          <w:tcPr>
            <w:tcW w:w="762" w:type="dxa"/>
          </w:tcPr>
          <w:p w14:paraId="25248B28" w14:textId="4175EDF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5FB4637" w14:textId="5260D24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3C166CD" w14:textId="6437F9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D919080" w14:textId="0028870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4616A05" w14:textId="2DD11BB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82D34D5" w14:textId="4A21253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950A240" w14:textId="676FCE1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56D470A" w14:textId="749D2F6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C4B4A03" w14:textId="4D316C3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F6326D6" w14:textId="7C128C4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43E47F1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5863542" w14:textId="4265EC51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</w:t>
            </w:r>
          </w:p>
        </w:tc>
        <w:tc>
          <w:tcPr>
            <w:tcW w:w="762" w:type="dxa"/>
          </w:tcPr>
          <w:p w14:paraId="38B61033" w14:textId="4DDAC29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B984BAB" w14:textId="529CA7B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C9BC279" w14:textId="5C68603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E80969D" w14:textId="2B4008C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61EEC24" w14:textId="0E95AB4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B55D227" w14:textId="1981408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66C2165" w14:textId="5EDBA60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D4A0A05" w14:textId="1ED87EA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6C6F0BA0" w14:textId="2B7DF08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7B1DE099" w14:textId="3B2DAAD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2FCB9C4E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B42DE28" w14:textId="1FFDC03A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</w:t>
            </w:r>
          </w:p>
        </w:tc>
        <w:tc>
          <w:tcPr>
            <w:tcW w:w="762" w:type="dxa"/>
          </w:tcPr>
          <w:p w14:paraId="2F5189B0" w14:textId="4776BC0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61BE0A7" w14:textId="70E858E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6865DF4" w14:textId="3117962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BCF3A12" w14:textId="159A878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7F3BBF9" w14:textId="644DEA1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C7F2DFA" w14:textId="753F90B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613A696" w14:textId="1CA807C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AEAAF5E" w14:textId="22A0CA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856921F" w14:textId="1C1A0FA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C309B89" w14:textId="7EABB8C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4DB23885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713CF0B" w14:textId="58190E39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3</w:t>
            </w:r>
          </w:p>
        </w:tc>
        <w:tc>
          <w:tcPr>
            <w:tcW w:w="762" w:type="dxa"/>
          </w:tcPr>
          <w:p w14:paraId="1DFA80EF" w14:textId="02131DA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E31238C" w14:textId="1F44887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E2D79B8" w14:textId="3266728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21A342BD" w14:textId="23347C3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F441DA9" w14:textId="2F8E709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3329D6F" w14:textId="62931E8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7CE7848" w14:textId="06835C6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6E9042D" w14:textId="787CB0A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451F7A9" w14:textId="41075C7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796C28B" w14:textId="5272196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78B1FF4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33455D3" w14:textId="3CE9313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762" w:type="dxa"/>
          </w:tcPr>
          <w:p w14:paraId="79CD5C56" w14:textId="4112333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65C4388" w14:textId="10D2B19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C978EA6" w14:textId="7243098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D4852C4" w14:textId="5AB0730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A9C0896" w14:textId="3E39F80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F024518" w14:textId="50EC597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521AB6C" w14:textId="7DF353B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7BA11E5" w14:textId="163103E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84D58DB" w14:textId="7ADF118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5A569B27" w14:textId="7170387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2D26D298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A418059" w14:textId="18544539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</w:t>
            </w:r>
          </w:p>
        </w:tc>
        <w:tc>
          <w:tcPr>
            <w:tcW w:w="762" w:type="dxa"/>
          </w:tcPr>
          <w:p w14:paraId="3DE5D6AF" w14:textId="6986AC7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569D742" w14:textId="6E931ED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873D718" w14:textId="1D13984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F0F7E92" w14:textId="494BE42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077927D" w14:textId="7F7C2A1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63B8B05" w14:textId="5966CB1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5510ED7" w14:textId="13C63BE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1B327A6" w14:textId="36F4F1C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104C11A" w14:textId="6DEBFF2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E70EC51" w14:textId="11A7C32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4E64D954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DF38A4A" w14:textId="662023FA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</w:t>
            </w:r>
          </w:p>
        </w:tc>
        <w:tc>
          <w:tcPr>
            <w:tcW w:w="762" w:type="dxa"/>
          </w:tcPr>
          <w:p w14:paraId="230D04B6" w14:textId="3AE2E6A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57A8D10" w14:textId="1401B33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9827B94" w14:textId="2DB69CA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DCB8B4B" w14:textId="51A3CD2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4ABB4BB" w14:textId="7BF7644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A4146C5" w14:textId="5CCEAE6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544CF6D" w14:textId="20446C3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BD67CF5" w14:textId="0006026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1E84C6A8" w14:textId="0196365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6C5D40D" w14:textId="7AAF0E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0CF32636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531B35F" w14:textId="7B9BE1D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7</w:t>
            </w:r>
          </w:p>
        </w:tc>
        <w:tc>
          <w:tcPr>
            <w:tcW w:w="762" w:type="dxa"/>
          </w:tcPr>
          <w:p w14:paraId="2EBAF21E" w14:textId="23D68B5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54E741FD" w14:textId="3B970EE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6DB5FA0" w14:textId="78AC743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68F0595C" w14:textId="5FBC425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7A10F43" w14:textId="5449291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8D36C4F" w14:textId="5B18C14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1EEECEA" w14:textId="2D240D2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6039B28" w14:textId="0AF2C27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36438AD" w14:textId="15BA476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16DF3B50" w14:textId="2650F68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</w:tr>
      <w:tr w:rsidR="002D4458" w:rsidRPr="00165E85" w14:paraId="69634ABC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0BBDFC6" w14:textId="2D93E048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8</w:t>
            </w:r>
          </w:p>
        </w:tc>
        <w:tc>
          <w:tcPr>
            <w:tcW w:w="762" w:type="dxa"/>
          </w:tcPr>
          <w:p w14:paraId="5284A265" w14:textId="2848E4E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4556D302" w14:textId="59F2F27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EE9D728" w14:textId="0F82E61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5BEFF4CB" w14:textId="2BC298B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F8EF2BB" w14:textId="62866C3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A02A163" w14:textId="3D543D7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1F6284E" w14:textId="1D8E2BF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B753445" w14:textId="63C6F3D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1A62FF2E" w14:textId="72393B6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2E43F75" w14:textId="18A7EF3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2DBE275F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CCD554F" w14:textId="08D55211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9</w:t>
            </w:r>
          </w:p>
        </w:tc>
        <w:tc>
          <w:tcPr>
            <w:tcW w:w="762" w:type="dxa"/>
          </w:tcPr>
          <w:p w14:paraId="5C4E90B6" w14:textId="612C0EC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D128E3A" w14:textId="723FA18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BE7276D" w14:textId="0E24FC4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DE07111" w14:textId="3BEF253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65E654E" w14:textId="60732DE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E6129CA" w14:textId="3DB5EED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08D1D06" w14:textId="0798466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09F4592" w14:textId="77D0F1B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93CDC71" w14:textId="25D7058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EE18BD3" w14:textId="44FCD20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55BE94EB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99C91D7" w14:textId="4B901A2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0</w:t>
            </w:r>
          </w:p>
        </w:tc>
        <w:tc>
          <w:tcPr>
            <w:tcW w:w="762" w:type="dxa"/>
          </w:tcPr>
          <w:p w14:paraId="3693D533" w14:textId="3B556AF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066D52D" w14:textId="56F544E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40CFC68" w14:textId="1A60E3C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13C128C" w14:textId="137B3AB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8A06CDC" w14:textId="7987AEF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D7D1242" w14:textId="5ABCAE6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2323BC0" w14:textId="120E1F6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C2B236B" w14:textId="41CA55C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DFAA493" w14:textId="0A4A2D6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3887A09" w14:textId="6550B7B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1F037E53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B866AC7" w14:textId="7C87E683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1</w:t>
            </w:r>
          </w:p>
        </w:tc>
        <w:tc>
          <w:tcPr>
            <w:tcW w:w="762" w:type="dxa"/>
          </w:tcPr>
          <w:p w14:paraId="1EBB3939" w14:textId="45AB2E2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0F8F0CF6" w14:textId="320E5B9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DF0F741" w14:textId="5316A78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204A7A2B" w14:textId="0583FCD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43D7958" w14:textId="3386E6D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56507E0" w14:textId="5951DAA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FEBED39" w14:textId="5056591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8F87D2D" w14:textId="6F6073F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3FE6D62E" w14:textId="5520B1C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15B36A58" w14:textId="2BEA6DF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76696DEE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569C967" w14:textId="036D507F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2</w:t>
            </w:r>
          </w:p>
        </w:tc>
        <w:tc>
          <w:tcPr>
            <w:tcW w:w="762" w:type="dxa"/>
          </w:tcPr>
          <w:p w14:paraId="56604E8E" w14:textId="2834ACC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7B28B22" w14:textId="07D40E1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7906042" w14:textId="6D2DD8C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8C993B3" w14:textId="11E443C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8341E0F" w14:textId="7D08A8F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271EBBC" w14:textId="5047FC9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76D4D50" w14:textId="12E33D1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73BAA84" w14:textId="74B2822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17094320" w14:textId="7F38D73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960ECCE" w14:textId="42A4E49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0428180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2DF0071" w14:textId="414B2C75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3</w:t>
            </w:r>
          </w:p>
        </w:tc>
        <w:tc>
          <w:tcPr>
            <w:tcW w:w="762" w:type="dxa"/>
          </w:tcPr>
          <w:p w14:paraId="4020B077" w14:textId="3559103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11E8EAA" w14:textId="4ACE6CF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C53DA89" w14:textId="34CFE68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7F39E40" w14:textId="03537FC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80AC6FA" w14:textId="42E29FF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0805AD6" w14:textId="0B1F617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7297A70" w14:textId="6C3689D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D4B0B74" w14:textId="26CC6E2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303549A" w14:textId="7C0ABC3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1D194B3" w14:textId="4DEB7F9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53809236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CC8D2D4" w14:textId="0D231F5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762" w:type="dxa"/>
          </w:tcPr>
          <w:p w14:paraId="4F4CDBD1" w14:textId="5902DF9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299C1BB" w14:textId="4CA12EC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FAA16D8" w14:textId="5E49B49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B3B5C98" w14:textId="33D02F8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F5C246F" w14:textId="54BCDCD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CEEA1D8" w14:textId="3550995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9C3CE69" w14:textId="5E8BD3F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7D25E33" w14:textId="701808F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C748C04" w14:textId="651D659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E2C45DB" w14:textId="6C70C27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0C1EEF25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39B7BE1" w14:textId="7AAA5E14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5</w:t>
            </w:r>
          </w:p>
        </w:tc>
        <w:tc>
          <w:tcPr>
            <w:tcW w:w="762" w:type="dxa"/>
          </w:tcPr>
          <w:p w14:paraId="4EEC2FA5" w14:textId="43A064C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5EC9CAA" w14:textId="7B7F962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14309C9" w14:textId="7B463AC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3DB50AB" w14:textId="5A4CD29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FB27247" w14:textId="5038ECB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BD71CE7" w14:textId="4FDFDDC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67CC7BA" w14:textId="68B1268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C06DD25" w14:textId="4830490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E5EC596" w14:textId="7F6E91E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4CEC9C3" w14:textId="32DED35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C67C293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5528A19" w14:textId="0ACF68E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6</w:t>
            </w:r>
          </w:p>
        </w:tc>
        <w:tc>
          <w:tcPr>
            <w:tcW w:w="762" w:type="dxa"/>
          </w:tcPr>
          <w:p w14:paraId="7A88D18C" w14:textId="799B6CE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DDBDA6C" w14:textId="6ED17FF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6575719" w14:textId="5AAE612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FB52947" w14:textId="4EFAAD7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3FD88C5" w14:textId="01DE2A3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074D0B3" w14:textId="430654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C77226A" w14:textId="7626F10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1702FF9" w14:textId="64DEC86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7ED39DA" w14:textId="51BB01B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2D1243B" w14:textId="0E3EA63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7A363803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3192F90" w14:textId="0FA9025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7</w:t>
            </w:r>
          </w:p>
        </w:tc>
        <w:tc>
          <w:tcPr>
            <w:tcW w:w="762" w:type="dxa"/>
          </w:tcPr>
          <w:p w14:paraId="384278C3" w14:textId="7310187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91F9552" w14:textId="284FAB9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7BB06BBD" w14:textId="4B87C5D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A2222A7" w14:textId="188A231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A983736" w14:textId="067096B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C8AE497" w14:textId="2852221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77043C2" w14:textId="13774D0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8E42737" w14:textId="0C343CD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3C15C98" w14:textId="62D1BDD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C0A178D" w14:textId="64D8197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</w:tr>
      <w:tr w:rsidR="002D4458" w:rsidRPr="00165E85" w14:paraId="7965341B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657DA96" w14:textId="7F974F23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8</w:t>
            </w:r>
          </w:p>
        </w:tc>
        <w:tc>
          <w:tcPr>
            <w:tcW w:w="762" w:type="dxa"/>
          </w:tcPr>
          <w:p w14:paraId="5369965D" w14:textId="7778A41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4BA60E1" w14:textId="27C0C99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D234B37" w14:textId="6A3D1D4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E094EA7" w14:textId="45998C9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61B360F" w14:textId="5E0963D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CF5ABAC" w14:textId="2947731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7C7D799" w14:textId="2A035CB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8A6FAFF" w14:textId="3517003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8F7F090" w14:textId="4E70F78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AD49BAD" w14:textId="5ED5E2C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CE17999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94EF612" w14:textId="78306C9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9</w:t>
            </w:r>
          </w:p>
        </w:tc>
        <w:tc>
          <w:tcPr>
            <w:tcW w:w="762" w:type="dxa"/>
          </w:tcPr>
          <w:p w14:paraId="154311DE" w14:textId="179C2CB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91138C1" w14:textId="4A6E704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4BB2C6A" w14:textId="5D6C336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BA3B25B" w14:textId="2F5FED5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1FE0A5A" w14:textId="0E21AE2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9DFE880" w14:textId="1AFD0F3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DE74D1F" w14:textId="09D6FC5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D8650D6" w14:textId="793CD90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4D812E3" w14:textId="433220E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10594CBC" w14:textId="3D23C05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036505C4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71EA52F" w14:textId="1A1973CD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0</w:t>
            </w:r>
          </w:p>
        </w:tc>
        <w:tc>
          <w:tcPr>
            <w:tcW w:w="762" w:type="dxa"/>
          </w:tcPr>
          <w:p w14:paraId="3DB3BCE3" w14:textId="2F47ABB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3622EE0" w14:textId="2394F08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58AD1C1E" w14:textId="6B93CF6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41C9573" w14:textId="2FEDA51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79E1B7E" w14:textId="4AE21AE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7918BE2" w14:textId="2089155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5B05882" w14:textId="23DD327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9405348" w14:textId="4604599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63C7EC1D" w14:textId="563FD06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07B9F126" w14:textId="77E669A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</w:tr>
      <w:tr w:rsidR="002D4458" w:rsidRPr="00165E85" w14:paraId="08297D2B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576606A" w14:textId="0447BD1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1</w:t>
            </w:r>
          </w:p>
        </w:tc>
        <w:tc>
          <w:tcPr>
            <w:tcW w:w="762" w:type="dxa"/>
          </w:tcPr>
          <w:p w14:paraId="095DA664" w14:textId="75FAA74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8C502AC" w14:textId="60FD6AC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9047119" w14:textId="2BEF2B4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A73CC82" w14:textId="115CF5E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7797DCD" w14:textId="36534D7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ADC14DE" w14:textId="3F4FDDB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81931A3" w14:textId="74F6E8D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991FB67" w14:textId="34D02CF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066794F" w14:textId="315AE6C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6488BD6" w14:textId="4A75151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538EB230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64A12EC" w14:textId="25E4126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2</w:t>
            </w:r>
          </w:p>
        </w:tc>
        <w:tc>
          <w:tcPr>
            <w:tcW w:w="762" w:type="dxa"/>
          </w:tcPr>
          <w:p w14:paraId="42C4DAAD" w14:textId="00E9847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505EAC1" w14:textId="3213B0F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F0BA1AB" w14:textId="198CAF6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C45CF67" w14:textId="0F4125F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D325153" w14:textId="515A9D2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E66ABC0" w14:textId="1C4C610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3D7D358" w14:textId="3879E47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9D3B4B5" w14:textId="45314C1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9C84025" w14:textId="3933EED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251B4B7" w14:textId="373E0A5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41D39E59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7DE389C" w14:textId="51262A67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3</w:t>
            </w:r>
          </w:p>
        </w:tc>
        <w:tc>
          <w:tcPr>
            <w:tcW w:w="762" w:type="dxa"/>
          </w:tcPr>
          <w:p w14:paraId="332EA65E" w14:textId="5F7A7D1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FB13AFE" w14:textId="3574C1D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D30E9C1" w14:textId="791D13A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88475E5" w14:textId="35B210F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CAB9181" w14:textId="0B408DE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CF9EE5C" w14:textId="5B3DD76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B3A19DC" w14:textId="6E7CA8D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EFEEFFA" w14:textId="7EB65F5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549289A" w14:textId="46915C3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12A79389" w14:textId="518AAC4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6B92D21A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EAEB14F" w14:textId="64B2CC0A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4</w:t>
            </w:r>
          </w:p>
        </w:tc>
        <w:tc>
          <w:tcPr>
            <w:tcW w:w="762" w:type="dxa"/>
          </w:tcPr>
          <w:p w14:paraId="3ED526C0" w14:textId="5F65244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23C61C1" w14:textId="62204B8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17EDFF6" w14:textId="462E3EF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B62B8B5" w14:textId="77317A6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554D783" w14:textId="212018D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2DC9BD2" w14:textId="40313C2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452C252" w14:textId="0BFF622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5F5A75F" w14:textId="016098B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2C22AA59" w14:textId="52D2B8B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8EDF312" w14:textId="6765DE0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1273CA0C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04BAB4B" w14:textId="5704E38F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762" w:type="dxa"/>
          </w:tcPr>
          <w:p w14:paraId="51F73855" w14:textId="4C70B21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438F7CA" w14:textId="077A94B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886AADD" w14:textId="1A6DF5C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155E01E" w14:textId="12648C0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6838DBB" w14:textId="365DE91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FE10691" w14:textId="6AAD0B2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6C5B508" w14:textId="04A7AD3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9BEAAE8" w14:textId="2FABBE3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2AF4631" w14:textId="4BC35EA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924C3AD" w14:textId="211259C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8C69F45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1057CE2" w14:textId="577C69BA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6</w:t>
            </w:r>
          </w:p>
        </w:tc>
        <w:tc>
          <w:tcPr>
            <w:tcW w:w="762" w:type="dxa"/>
          </w:tcPr>
          <w:p w14:paraId="2A94E296" w14:textId="1D12A64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CC57154" w14:textId="5CE7FF7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D997F61" w14:textId="6F81977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4B87A3C" w14:textId="42A8F11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436535E" w14:textId="43B7918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3293BDB" w14:textId="0E1F2C0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FE9F9F4" w14:textId="4B41A2D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E26E4BA" w14:textId="5533E36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5217A4D" w14:textId="301228E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205DC7CC" w14:textId="7457256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794C77E3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DA76116" w14:textId="688811A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lastRenderedPageBreak/>
              <w:t>77</w:t>
            </w:r>
          </w:p>
        </w:tc>
        <w:tc>
          <w:tcPr>
            <w:tcW w:w="762" w:type="dxa"/>
          </w:tcPr>
          <w:p w14:paraId="79447915" w14:textId="477E07A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2E610A4" w14:textId="2FB4ABA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5F1940B6" w14:textId="48F9720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6D47DDA" w14:textId="41FF452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0ECF814" w14:textId="790CFF9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DF5CF9D" w14:textId="249966B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A2A8449" w14:textId="41293EC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C21F073" w14:textId="2C0750D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4D123AAD" w14:textId="665ABC8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F61E2F4" w14:textId="02B76CC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173F8D46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132C872" w14:textId="6DE1512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</w:t>
            </w:r>
          </w:p>
        </w:tc>
        <w:tc>
          <w:tcPr>
            <w:tcW w:w="762" w:type="dxa"/>
          </w:tcPr>
          <w:p w14:paraId="64408664" w14:textId="643F75E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1A70A763" w14:textId="167BF71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ED23A82" w14:textId="719B153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121B7A40" w14:textId="658A4B0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32DA7D1" w14:textId="056C45C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98BCA1A" w14:textId="25BE742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2D524BC" w14:textId="6D7BA7E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5EEF93F" w14:textId="29D7009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BDC9B2A" w14:textId="383EC6F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939535B" w14:textId="5B640CA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F655AA3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1532637" w14:textId="6F81F79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9</w:t>
            </w:r>
          </w:p>
        </w:tc>
        <w:tc>
          <w:tcPr>
            <w:tcW w:w="762" w:type="dxa"/>
          </w:tcPr>
          <w:p w14:paraId="0DEDD7F6" w14:textId="38351A3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882BE62" w14:textId="42BF7C7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4ACEBF22" w14:textId="683C6B3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8875171" w14:textId="471740D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A4C50F0" w14:textId="621E6C5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CC9EED0" w14:textId="44300ED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9DB837E" w14:textId="02B62CE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5506220" w14:textId="21E4F80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7D127EF" w14:textId="680CE0A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DF5F283" w14:textId="5113D7B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</w:tr>
      <w:tr w:rsidR="002D4458" w:rsidRPr="00165E85" w14:paraId="7141C181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3C80C13" w14:textId="0048708F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762" w:type="dxa"/>
          </w:tcPr>
          <w:p w14:paraId="0C84254C" w14:textId="61BD592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49799C5" w14:textId="5108C17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6F2E726" w14:textId="4DBF86F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2F9A4258" w14:textId="7291737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BF003E2" w14:textId="46116DD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1D1CDBE" w14:textId="22A36CC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8CEC74A" w14:textId="57F346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FC056D9" w14:textId="6926A0F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00D08B24" w14:textId="25AFAD5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B76A26B" w14:textId="41EE20E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3ACF2FB4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0CDB417" w14:textId="4AEAB4E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</w:t>
            </w:r>
          </w:p>
        </w:tc>
        <w:tc>
          <w:tcPr>
            <w:tcW w:w="762" w:type="dxa"/>
          </w:tcPr>
          <w:p w14:paraId="2E82B48B" w14:textId="4FDE34F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754F855" w14:textId="46A79D1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1C7CBCA" w14:textId="14DA11B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28E1E857" w14:textId="0D9BE7F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D9B10EB" w14:textId="311F104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0E4F3DE" w14:textId="0D454F1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A6C6617" w14:textId="2741401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B953D0D" w14:textId="58DF67B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4753D425" w14:textId="36F7BB7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75FE60A9" w14:textId="2321EC8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9FA710F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F42FBCA" w14:textId="02ACB0C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</w:t>
            </w:r>
          </w:p>
        </w:tc>
        <w:tc>
          <w:tcPr>
            <w:tcW w:w="762" w:type="dxa"/>
          </w:tcPr>
          <w:p w14:paraId="27C2580A" w14:textId="1F5F7A2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5B8416F" w14:textId="1D0E0E8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8B33C4D" w14:textId="2CDE19D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F1D5547" w14:textId="3134B03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35D4F92" w14:textId="4D5830D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DC27885" w14:textId="437C928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896500B" w14:textId="3F50F1F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989AC02" w14:textId="7DF86DF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198A5DC" w14:textId="4B56E7F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81FE0A9" w14:textId="600F027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0B377B90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28D7A87" w14:textId="16330B8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3</w:t>
            </w:r>
          </w:p>
        </w:tc>
        <w:tc>
          <w:tcPr>
            <w:tcW w:w="762" w:type="dxa"/>
          </w:tcPr>
          <w:p w14:paraId="48A25A72" w14:textId="77D25B8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774933F" w14:textId="1B6F10C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E418477" w14:textId="5C0E3D3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283CC5A" w14:textId="22CACD7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5439419" w14:textId="5938332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C958981" w14:textId="294EFB2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FC8EE9B" w14:textId="0EE31D3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A769ADB" w14:textId="39E3F9E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631FA8A3" w14:textId="5605423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0955054" w14:textId="175FB30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1579E52C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1CE66D0" w14:textId="24D886F9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4</w:t>
            </w:r>
          </w:p>
        </w:tc>
        <w:tc>
          <w:tcPr>
            <w:tcW w:w="762" w:type="dxa"/>
          </w:tcPr>
          <w:p w14:paraId="264B034B" w14:textId="6790E6B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6CA23E6" w14:textId="5ADAA9F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3CFE541" w14:textId="3CEFB06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99AB904" w14:textId="6B50A9A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FB8B674" w14:textId="1088601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C3C5E79" w14:textId="52503D6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3013C19" w14:textId="11B76C9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16B5389" w14:textId="44CE442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1D70A16A" w14:textId="3819A82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4ED0F8A" w14:textId="4B555A3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130B8202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DD36531" w14:textId="3020DCE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</w:t>
            </w:r>
          </w:p>
        </w:tc>
        <w:tc>
          <w:tcPr>
            <w:tcW w:w="762" w:type="dxa"/>
          </w:tcPr>
          <w:p w14:paraId="71DDEEC7" w14:textId="6EEAD44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A1E2A4C" w14:textId="5B1451D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24995EE" w14:textId="41DE233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C0989A6" w14:textId="3F5E8BD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4F29C5E" w14:textId="6744F26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A658DC0" w14:textId="306AF18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4FBE327" w14:textId="359407E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E46384B" w14:textId="11C0CDC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6EA6904" w14:textId="2CA3A0F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9CB9B23" w14:textId="0AFF491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2BCF9DA0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06C2087" w14:textId="5F74EC8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6</w:t>
            </w:r>
          </w:p>
        </w:tc>
        <w:tc>
          <w:tcPr>
            <w:tcW w:w="762" w:type="dxa"/>
          </w:tcPr>
          <w:p w14:paraId="7F28CB0F" w14:textId="212A17F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B02ED91" w14:textId="004A008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A60BBE7" w14:textId="66E5285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C1559CC" w14:textId="7799E79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A22A886" w14:textId="7A5805E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EA7E61D" w14:textId="0D51132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A339A4F" w14:textId="320404B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8B3B640" w14:textId="665606D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16357CA" w14:textId="1DE8114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B2BD679" w14:textId="6AEB322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2D9611A7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A568E13" w14:textId="5937438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7</w:t>
            </w:r>
          </w:p>
        </w:tc>
        <w:tc>
          <w:tcPr>
            <w:tcW w:w="762" w:type="dxa"/>
          </w:tcPr>
          <w:p w14:paraId="7595484A" w14:textId="059BD22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B033378" w14:textId="1F95AB2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4DA74B6" w14:textId="45D8ED8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BBC362C" w14:textId="768C3E9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E76F779" w14:textId="23EF279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500AD5B" w14:textId="2E1CBD4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6075214" w14:textId="4BD3BBA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1E490D3" w14:textId="14D2D04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894B409" w14:textId="28CE39E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BCB9EC0" w14:textId="0A8F097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7412BAE9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3176BBF" w14:textId="5E3AF425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762" w:type="dxa"/>
          </w:tcPr>
          <w:p w14:paraId="748D5826" w14:textId="24924FF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D7B9ADE" w14:textId="0D8DAE3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39F13A99" w14:textId="1C11A60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661D479" w14:textId="0F609A5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2211E72" w14:textId="080ED8B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B99B1E2" w14:textId="3C9C089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24A2D55" w14:textId="49037B1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2B9BDAA" w14:textId="6C1BD78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AAE0DE8" w14:textId="2595746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2586475" w14:textId="719F477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</w:tr>
      <w:tr w:rsidR="002D4458" w:rsidRPr="00165E85" w14:paraId="5CAA2EFD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5CC4275" w14:textId="3E81AF2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</w:t>
            </w:r>
          </w:p>
        </w:tc>
        <w:tc>
          <w:tcPr>
            <w:tcW w:w="762" w:type="dxa"/>
          </w:tcPr>
          <w:p w14:paraId="281E4BEF" w14:textId="1059F9C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2D53E9F7" w14:textId="0F97C78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7436FEB" w14:textId="33A3C7B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41292CEA" w14:textId="2D31C51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3ACDCBB" w14:textId="1DB5FCC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99CD5F6" w14:textId="69AF3FC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0C92B04" w14:textId="06F2C45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083FA9E" w14:textId="032E74D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23241C9" w14:textId="2844EA6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D12934F" w14:textId="76E1D8F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6642B09A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B72CD83" w14:textId="2FC6F7DF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0</w:t>
            </w:r>
          </w:p>
        </w:tc>
        <w:tc>
          <w:tcPr>
            <w:tcW w:w="762" w:type="dxa"/>
          </w:tcPr>
          <w:p w14:paraId="7E431685" w14:textId="0FD04ED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EC3D6F0" w14:textId="1B1A568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A19A14F" w14:textId="456C533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44E31BB" w14:textId="67C1FE2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6D6D18F" w14:textId="16A5220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A325A41" w14:textId="184145A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8BD3A77" w14:textId="5C75AB9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E78D2AE" w14:textId="2943BA8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3C3722D2" w14:textId="58166B6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A3FA250" w14:textId="6F2470D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2C87BBBB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975D951" w14:textId="061AC8BD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1</w:t>
            </w:r>
          </w:p>
        </w:tc>
        <w:tc>
          <w:tcPr>
            <w:tcW w:w="762" w:type="dxa"/>
          </w:tcPr>
          <w:p w14:paraId="191ED9FC" w14:textId="391F397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F9D5F0E" w14:textId="387C3AD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3547300" w14:textId="7DECC6D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9CCBBD0" w14:textId="49B5178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E4DFB37" w14:textId="43559F1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0AB7953" w14:textId="6F62B74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D5A20DF" w14:textId="10E9DF9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5ABDBF0" w14:textId="7F946DC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4D214042" w14:textId="46C6176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FAAF50D" w14:textId="7734428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2433D657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AC61E7C" w14:textId="58304A8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2</w:t>
            </w:r>
          </w:p>
        </w:tc>
        <w:tc>
          <w:tcPr>
            <w:tcW w:w="762" w:type="dxa"/>
          </w:tcPr>
          <w:p w14:paraId="5D8C4154" w14:textId="2B955CA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8B31BE3" w14:textId="1C10F2B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A41D4A4" w14:textId="513B8A0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A87771E" w14:textId="742C0A6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9F15DB8" w14:textId="07350B6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BA50894" w14:textId="1903AF9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546DA19" w14:textId="58992BE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A29E419" w14:textId="3D73CB4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42065F4" w14:textId="1E4B69E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9F4176E" w14:textId="4E2B3C8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0AF7FD09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05DFBC0" w14:textId="7669F3C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3</w:t>
            </w:r>
          </w:p>
        </w:tc>
        <w:tc>
          <w:tcPr>
            <w:tcW w:w="762" w:type="dxa"/>
          </w:tcPr>
          <w:p w14:paraId="708FD268" w14:textId="30BE268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5887E1EE" w14:textId="08D6DAC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FF354EE" w14:textId="09D9736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650E16C2" w14:textId="2C0F8CE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88C0AAF" w14:textId="6B9E635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F82BF3A" w14:textId="12FA6C0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5EF043D" w14:textId="35943D2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D826EC7" w14:textId="762DB04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FE0A13B" w14:textId="3657165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7964593" w14:textId="4600F7E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36BA752D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839F703" w14:textId="67F78279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4</w:t>
            </w:r>
          </w:p>
        </w:tc>
        <w:tc>
          <w:tcPr>
            <w:tcW w:w="762" w:type="dxa"/>
          </w:tcPr>
          <w:p w14:paraId="12C6150B" w14:textId="315D19E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4221080" w14:textId="5BB8677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9DFDF9C" w14:textId="4C6666A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C9226BB" w14:textId="0F7CB20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DE4C393" w14:textId="3DC70B4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C2FD0F7" w14:textId="1807FD2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1708998" w14:textId="0588A08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55B5B6A" w14:textId="65826A0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CCEF17B" w14:textId="572B51D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A13052E" w14:textId="33F0364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34E8BE04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1FC803B" w14:textId="6D9B0FA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5</w:t>
            </w:r>
          </w:p>
        </w:tc>
        <w:tc>
          <w:tcPr>
            <w:tcW w:w="762" w:type="dxa"/>
          </w:tcPr>
          <w:p w14:paraId="7ED0408E" w14:textId="7D777C8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64981CC" w14:textId="38E150B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D052C7A" w14:textId="6BF2264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A881517" w14:textId="72C1744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19E0C38" w14:textId="0296342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747734C" w14:textId="301A0F1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B1EF1DD" w14:textId="36E2A67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D31AD05" w14:textId="575BF29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5C79978" w14:textId="43B46C8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55765C9" w14:textId="7BB564E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0BA99500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C8490FA" w14:textId="2D876BE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6</w:t>
            </w:r>
          </w:p>
        </w:tc>
        <w:tc>
          <w:tcPr>
            <w:tcW w:w="762" w:type="dxa"/>
          </w:tcPr>
          <w:p w14:paraId="34BAAF1F" w14:textId="31C9D79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8DD0C1A" w14:textId="275F7F3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3264B76" w14:textId="159F200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F29DE2E" w14:textId="149D040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43D95A2" w14:textId="66B0B66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9A21256" w14:textId="2452147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9A646B4" w14:textId="7BE7CF8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AF362F3" w14:textId="0712488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627CBE8" w14:textId="63749FD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FC675FF" w14:textId="0C248AD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358F4C1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2523FAF" w14:textId="3198DD48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7</w:t>
            </w:r>
          </w:p>
        </w:tc>
        <w:tc>
          <w:tcPr>
            <w:tcW w:w="762" w:type="dxa"/>
          </w:tcPr>
          <w:p w14:paraId="7861CBA0" w14:textId="70EF397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ACDBC06" w14:textId="247D530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1B3189C" w14:textId="76E69BC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EC3D7C2" w14:textId="07F37E5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A392B6E" w14:textId="234256B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E4401D7" w14:textId="4305DAD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20757A5" w14:textId="52AA1A1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EBA13CE" w14:textId="62B7BAF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396AEE3" w14:textId="3D8CBB6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6C01E57" w14:textId="5AFE02D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19FE0899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89EC644" w14:textId="24FE7AB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8</w:t>
            </w:r>
          </w:p>
        </w:tc>
        <w:tc>
          <w:tcPr>
            <w:tcW w:w="762" w:type="dxa"/>
          </w:tcPr>
          <w:p w14:paraId="5E290A13" w14:textId="5DBF89D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7745FE7" w14:textId="181886A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6901B6C" w14:textId="7FF2845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178FDC4" w14:textId="15CAF47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9AC01AC" w14:textId="261229F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6C9098A" w14:textId="21E0B84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97FB5BE" w14:textId="450B5E6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36C2638" w14:textId="6032707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7031746" w14:textId="0A122CA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CA0A59B" w14:textId="7648A45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5B25990E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B5EECF1" w14:textId="07B64397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9</w:t>
            </w:r>
          </w:p>
        </w:tc>
        <w:tc>
          <w:tcPr>
            <w:tcW w:w="762" w:type="dxa"/>
          </w:tcPr>
          <w:p w14:paraId="23B4914D" w14:textId="5BD57FF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136EFD7" w14:textId="289BD36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39C0624" w14:textId="7D0A86C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3A4504B" w14:textId="17E1C1D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1A93672" w14:textId="4AD5E91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39A8E27" w14:textId="0B5CC41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B4C46BC" w14:textId="00DC90C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8426899" w14:textId="28AB395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06B3884F" w14:textId="4BC3EC5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080E032" w14:textId="364F99B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5159F395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157A344" w14:textId="4F0CF828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762" w:type="dxa"/>
          </w:tcPr>
          <w:p w14:paraId="1A1F1377" w14:textId="26C9EA0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53A72B5" w14:textId="2B24373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E4F4AC2" w14:textId="2766C13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2F3AAC3" w14:textId="2C0F80C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8EAD877" w14:textId="69CCEAD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47F1251" w14:textId="75597CE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9EE7309" w14:textId="0519015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BBFF04C" w14:textId="2B53FC7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D7246C9" w14:textId="5008D64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412692F" w14:textId="7E11C12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4BB73630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3DDA15A2" w14:textId="681F4BA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762" w:type="dxa"/>
          </w:tcPr>
          <w:p w14:paraId="727CC12A" w14:textId="0A2BE11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70B55E1" w14:textId="5066123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8EA68B0" w14:textId="76D63F1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3BEFA82" w14:textId="143F578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09D2D83" w14:textId="5D0CDD5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8E7BDBA" w14:textId="5193EE2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D6658D2" w14:textId="33252E8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A6A385F" w14:textId="3477E13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4801644F" w14:textId="7608D15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87215B2" w14:textId="4B535A2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231EC0F1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AFCB23B" w14:textId="4B40905E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762" w:type="dxa"/>
          </w:tcPr>
          <w:p w14:paraId="3B4E53DB" w14:textId="57B5A34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6F3CAE8" w14:textId="6E463F0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1BBF1AA" w14:textId="17ECADA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232AFE4" w14:textId="6DCEF63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D92B351" w14:textId="37C7D92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FF5FD13" w14:textId="08E2396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AFA82CA" w14:textId="69C02F6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77864C3" w14:textId="0CE680B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20BE5D77" w14:textId="01E4DC9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21462CA" w14:textId="43EEC30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3A51AD85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C342D9A" w14:textId="247F12B0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762" w:type="dxa"/>
          </w:tcPr>
          <w:p w14:paraId="68C649B4" w14:textId="39BDA6C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A0679A6" w14:textId="3BB44E6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575A76E" w14:textId="0F318A8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DA4DD70" w14:textId="7A9C629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8CFC731" w14:textId="5C7E226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6194A71" w14:textId="6DF9A4A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34987E6" w14:textId="1D2E641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6EF5AE6" w14:textId="17C2ED3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77EE2F3" w14:textId="2C136AE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9D5635C" w14:textId="7FF875B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75631D39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E1C2D9D" w14:textId="2BCAF633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762" w:type="dxa"/>
          </w:tcPr>
          <w:p w14:paraId="2A0EAE56" w14:textId="79C97D0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042EBF7" w14:textId="41CE0CD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2632A95" w14:textId="18CFA73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1659DBF" w14:textId="714DCBC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2619FE7" w14:textId="508F8E5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6400987" w14:textId="2E54CC5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1BA6B1E" w14:textId="062F0D0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7AC2708" w14:textId="56148C7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2621C2B" w14:textId="6D5D2B1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8DF9BA7" w14:textId="2A4AC8E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2DAB046E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34EF5E6" w14:textId="3B8E099F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762" w:type="dxa"/>
          </w:tcPr>
          <w:p w14:paraId="673C60A1" w14:textId="12092A2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253E5CB" w14:textId="04A28F1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7A36667" w14:textId="6B57D09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29C461A" w14:textId="22EA71B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03A0E44" w14:textId="17198EA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E4210BC" w14:textId="4A82DC0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788C174" w14:textId="19401BA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4727216" w14:textId="4B720CC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58F5B88" w14:textId="71619EE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7B74A52" w14:textId="49194DD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34A25DF5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00C87EB" w14:textId="3D71A51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762" w:type="dxa"/>
          </w:tcPr>
          <w:p w14:paraId="1BC70DD4" w14:textId="6ACB45B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3E6A2E1F" w14:textId="133F0BF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A782645" w14:textId="74BB1EC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E60D1B9" w14:textId="4999AC6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35A89F0" w14:textId="27772D0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36A8CF5" w14:textId="22064D7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09AE8BDE" w14:textId="66D5A5D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838769A" w14:textId="2D4909D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92AB933" w14:textId="660C69C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70FCFC3" w14:textId="0542F93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3478F00A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4921AA2" w14:textId="148B46F4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7</w:t>
            </w:r>
          </w:p>
        </w:tc>
        <w:tc>
          <w:tcPr>
            <w:tcW w:w="762" w:type="dxa"/>
          </w:tcPr>
          <w:p w14:paraId="2414BF46" w14:textId="6AC36A6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AFAB52C" w14:textId="65D6D87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F054389" w14:textId="7E3B83FA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7FC9D7C" w14:textId="3C26F1E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132792A" w14:textId="3D1AA22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85EEEF0" w14:textId="41CB825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D014D3F" w14:textId="4C430ED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5FD3E7B" w14:textId="37542B1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1F52D14C" w14:textId="439D6C9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7341791" w14:textId="134EFA7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1FE98AB0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4E1FCB38" w14:textId="7959431A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762" w:type="dxa"/>
          </w:tcPr>
          <w:p w14:paraId="34C400C8" w14:textId="095B4A2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E5EBF89" w14:textId="0E3777B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73E6E486" w14:textId="00F90D1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BD9EF3F" w14:textId="3305988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2BC4CC7" w14:textId="78BA1D7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CDA691A" w14:textId="1709E3B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1FED932" w14:textId="6D76E74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8DF2955" w14:textId="05930E5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34417760" w14:textId="759A27E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E8D5B04" w14:textId="57EAF8E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4EDBE245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500DDC4" w14:textId="1D4678E2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762" w:type="dxa"/>
          </w:tcPr>
          <w:p w14:paraId="5D485C80" w14:textId="7172541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3C119276" w14:textId="5A3FC07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92C8B4B" w14:textId="4A10404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0CE8683C" w14:textId="564612E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AF36AD0" w14:textId="594F23E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7557D0F" w14:textId="4C20E01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5AB9DF0" w14:textId="244161F1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3D6D2D5" w14:textId="6C7DF86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3631CA2" w14:textId="7B572BF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C4E31DE" w14:textId="6C5C6C3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356ADEB6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5681F11" w14:textId="6EC7ECB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762" w:type="dxa"/>
          </w:tcPr>
          <w:p w14:paraId="567C9010" w14:textId="35F98BE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3AF9B32" w14:textId="417905B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2E1776D" w14:textId="5ADE284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EAF5529" w14:textId="5AC82FC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762C117" w14:textId="37B015E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2966CDE" w14:textId="4CDE0A96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FDB4E80" w14:textId="7D48EAC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B5F53C7" w14:textId="7164407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31DB384" w14:textId="2E0A037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57C879A" w14:textId="30AF9AAC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056C8BC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6429E7C8" w14:textId="1A899E97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762" w:type="dxa"/>
          </w:tcPr>
          <w:p w14:paraId="36ADC8A9" w14:textId="3D0724A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43F7CF8A" w14:textId="5843D31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4E1BA4D" w14:textId="57D66DE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2B4D54B" w14:textId="4BA36E9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E67765C" w14:textId="5F11DEF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23498A4" w14:textId="79455AF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6D090A9" w14:textId="525697F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A4A8F5E" w14:textId="3462EE2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96AD93F" w14:textId="5133341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731D2664" w14:textId="5BCD9086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1A3ECB58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798DC4C2" w14:textId="0B10D2E7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762" w:type="dxa"/>
          </w:tcPr>
          <w:p w14:paraId="4EC24EC5" w14:textId="5616E793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F54C4FE" w14:textId="47BECD5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2160D8E" w14:textId="74C0A9D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6312CCC9" w14:textId="1E3FDEB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34730CE" w14:textId="7DD9564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D283D5B" w14:textId="15CEE3E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BC6A2D3" w14:textId="3D0A5BD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E615F88" w14:textId="51729DD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189AA6F2" w14:textId="351E7E0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00350C8" w14:textId="782E4EE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04CC5338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062563CA" w14:textId="4AF5DED6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762" w:type="dxa"/>
          </w:tcPr>
          <w:p w14:paraId="6371FADF" w14:textId="5FD9FF2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6B22996" w14:textId="2FEACB3E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BF21A8A" w14:textId="491F3E0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31F0D8B4" w14:textId="4E9BAD3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FB6508C" w14:textId="288AEEE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03CFEED" w14:textId="45502D6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F0C8B83" w14:textId="5D83E8E8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F50EA04" w14:textId="74FB55C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0E2E9BF5" w14:textId="6917836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D21CD43" w14:textId="2DC60DE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4ADE7F78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3E96A4E" w14:textId="289823A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762" w:type="dxa"/>
          </w:tcPr>
          <w:p w14:paraId="3CA01A7D" w14:textId="54587A61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524F351" w14:textId="19B6C9F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5975652" w14:textId="615BCC3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29D77736" w14:textId="05D8944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A0509EA" w14:textId="60BD2C4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E5A31CC" w14:textId="5195E58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5352625" w14:textId="4457E6E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305146A" w14:textId="7B42ED4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4ECD81C" w14:textId="7E936E5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D2B8D74" w14:textId="78FCFAEF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1FB7DC0A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E0EF3C1" w14:textId="7ED6233B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762" w:type="dxa"/>
          </w:tcPr>
          <w:p w14:paraId="7EAA08E7" w14:textId="7CAD306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C24854B" w14:textId="559FEF0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01A865C" w14:textId="1B27141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4A1316B" w14:textId="3D830F0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6F19FFB" w14:textId="67E38914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E931450" w14:textId="5046B16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B7F32EF" w14:textId="0043FB7C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Y</w:t>
            </w:r>
          </w:p>
        </w:tc>
        <w:tc>
          <w:tcPr>
            <w:tcW w:w="843" w:type="dxa"/>
          </w:tcPr>
          <w:p w14:paraId="09D1E035" w14:textId="4539CDFB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5392FB96" w14:textId="1F0EBDCD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8CA9B62" w14:textId="13942CC7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2C57205B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1CA245D9" w14:textId="7A5B9BF1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762" w:type="dxa"/>
          </w:tcPr>
          <w:p w14:paraId="185E6389" w14:textId="4B34B53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81D401B" w14:textId="66A4FC6B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153134A3" w14:textId="4018EC4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BBD0930" w14:textId="0DCE64A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E164437" w14:textId="41F7B3EE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743BA49" w14:textId="2C2EDB18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C4E6738" w14:textId="62748C15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6DAD457" w14:textId="1C97FCE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7410F754" w14:textId="56BE8ED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9ED36AB" w14:textId="6779F490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</w:tr>
      <w:tr w:rsidR="002D4458" w:rsidRPr="00165E85" w14:paraId="4D33D150" w14:textId="77777777" w:rsidTr="008776B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2092B9A0" w14:textId="1E82BBA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lastRenderedPageBreak/>
              <w:t>117</w:t>
            </w:r>
          </w:p>
        </w:tc>
        <w:tc>
          <w:tcPr>
            <w:tcW w:w="762" w:type="dxa"/>
          </w:tcPr>
          <w:p w14:paraId="37E7F2A3" w14:textId="58575A19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85423F1" w14:textId="2A28541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2EF3AE64" w14:textId="682DC1A0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5760400" w14:textId="54D2841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B844D64" w14:textId="2B21AC2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D99C38F" w14:textId="45D58F62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EEFEA56" w14:textId="3E6A12D5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4FDD795" w14:textId="06614AF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9445004" w14:textId="5D851063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1CBE579D" w14:textId="2CEA862F" w:rsidR="002D4458" w:rsidRPr="00165E85" w:rsidRDefault="002D4458" w:rsidP="002D44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2D4458" w:rsidRPr="00165E85" w14:paraId="62D1BABF" w14:textId="77777777" w:rsidTr="00877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bottom"/>
          </w:tcPr>
          <w:p w14:paraId="50E05E41" w14:textId="2FB52A6C" w:rsidR="002D4458" w:rsidRPr="002D4458" w:rsidRDefault="002D4458" w:rsidP="002D445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D44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762" w:type="dxa"/>
          </w:tcPr>
          <w:p w14:paraId="4A8CCF49" w14:textId="3C2A7BE9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16F8FE09" w14:textId="37810DE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93662ED" w14:textId="44E0746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67E1F1F" w14:textId="71DDAC2A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F7CE03A" w14:textId="275AD6CD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4B2BD21" w14:textId="254A1D8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80E6D56" w14:textId="6CFEAE1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C85479E" w14:textId="016935B2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20196E43" w14:textId="3C3DAE07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25" w:type="dxa"/>
            <w:shd w:val="clear" w:color="auto" w:fill="C00000"/>
          </w:tcPr>
          <w:p w14:paraId="0AA7CF8B" w14:textId="62EF3064" w:rsidR="002D4458" w:rsidRPr="00165E85" w:rsidRDefault="002D4458" w:rsidP="002D44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370312" w:rsidRPr="00165E85" w14:paraId="5DD0C221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1023B4D3" w14:textId="680C8721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65E85">
              <w:rPr>
                <w:rFonts w:asciiTheme="majorBidi" w:hAnsiTheme="majorBidi" w:cstheme="majorBidi"/>
                <w:sz w:val="28"/>
                <w:szCs w:val="28"/>
                <w:highlight w:val="yellow"/>
              </w:rPr>
              <w:t>Environment</w:t>
            </w:r>
          </w:p>
        </w:tc>
        <w:tc>
          <w:tcPr>
            <w:tcW w:w="762" w:type="dxa"/>
          </w:tcPr>
          <w:p w14:paraId="44DCB335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61D3C6B4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</w:tcPr>
          <w:p w14:paraId="147AC80D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8" w:type="dxa"/>
          </w:tcPr>
          <w:p w14:paraId="45595A56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43" w:type="dxa"/>
          </w:tcPr>
          <w:p w14:paraId="0FEB7740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43" w:type="dxa"/>
          </w:tcPr>
          <w:p w14:paraId="574A9C34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43" w:type="dxa"/>
          </w:tcPr>
          <w:p w14:paraId="64575B71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43" w:type="dxa"/>
          </w:tcPr>
          <w:p w14:paraId="065BF51E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09" w:type="dxa"/>
          </w:tcPr>
          <w:p w14:paraId="10D72511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25" w:type="dxa"/>
            <w:shd w:val="clear" w:color="auto" w:fill="C00000"/>
          </w:tcPr>
          <w:p w14:paraId="28B5B440" w14:textId="7777777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2D4458" w:rsidRPr="00165E85" w14:paraId="52032B7E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7DD9F27F" w14:textId="1488CCDB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62" w:type="dxa"/>
          </w:tcPr>
          <w:p w14:paraId="2D38DDCF" w14:textId="4DB60883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79A228C9" w14:textId="5B7172A3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5D039803" w14:textId="2A47CA62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DEB81A1" w14:textId="1F2BCC0C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7ED8F5D2" w14:textId="6E3FB5E8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45B6EB3" w14:textId="1D328569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2B2BB25" w14:textId="3634D800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3DC2466B" w14:textId="244F3D16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611457C0" w14:textId="0EE73A9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4775BA1" w14:textId="57BFF5F8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</w:tr>
      <w:tr w:rsidR="00370312" w:rsidRPr="00165E85" w14:paraId="799DF425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7B3C1476" w14:textId="5F27B75D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762" w:type="dxa"/>
          </w:tcPr>
          <w:p w14:paraId="4AE9FEFC" w14:textId="30ED10D8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DE7D6CD" w14:textId="0C243A4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228345E" w14:textId="11ABF009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2B6DAEF9" w14:textId="7AEE4CA3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29DE6278" w14:textId="22FEFC88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3747188" w14:textId="758E9B72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5344360" w14:textId="64DC6153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10992F7" w14:textId="2B2AB5DD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757E672" w14:textId="208FAB90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2307FA6" w14:textId="42B589B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37850499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62D10081" w14:textId="11B24168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762" w:type="dxa"/>
          </w:tcPr>
          <w:p w14:paraId="070D2D22" w14:textId="72F207FA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1F8923C8" w14:textId="1E657E36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B2E6C7F" w14:textId="4A28E852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6F0530DB" w14:textId="5A41802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53030FA" w14:textId="1DDED008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4D3C48F" w14:textId="3421658E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1B285E58" w14:textId="36A7B117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6B818E0" w14:textId="227C090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Y </w:t>
            </w:r>
          </w:p>
        </w:tc>
        <w:tc>
          <w:tcPr>
            <w:tcW w:w="909" w:type="dxa"/>
          </w:tcPr>
          <w:p w14:paraId="0F9F5173" w14:textId="0041CC96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E0456DB" w14:textId="77523B5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370312" w:rsidRPr="00165E85" w14:paraId="336390F7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0E04FE1D" w14:textId="7E83E55B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762" w:type="dxa"/>
          </w:tcPr>
          <w:p w14:paraId="709546FE" w14:textId="7802745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29D181C6" w14:textId="563A6BBA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73" w:type="dxa"/>
          </w:tcPr>
          <w:p w14:paraId="656C5A60" w14:textId="1135C10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08D3FFBA" w14:textId="6E64C21D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80636CC" w14:textId="2A77BCDC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170FABD" w14:textId="2F125C1E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64FFB34" w14:textId="1A439E08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564CBDC" w14:textId="4E95142B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16EDAC30" w14:textId="4833A411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6F36B2E" w14:textId="0029EFFB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</w:tr>
      <w:tr w:rsidR="002D4458" w:rsidRPr="00165E85" w14:paraId="5CA9E1F0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160459D5" w14:textId="137C4833" w:rsidR="00370312" w:rsidRPr="00165E85" w:rsidRDefault="002D4458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762" w:type="dxa"/>
          </w:tcPr>
          <w:p w14:paraId="3FF6FE6B" w14:textId="14A1E83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18B3800" w14:textId="786A405D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54F00568" w14:textId="2256D65C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170C4379" w14:textId="02B579F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C852BFC" w14:textId="07154F54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BF530C6" w14:textId="0F6076AD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85CE7AE" w14:textId="1F3431CA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F30F08E" w14:textId="57910562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33893242" w14:textId="71887674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159CA12" w14:textId="1B352658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370312" w:rsidRPr="00165E85" w14:paraId="07A9E48C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27BF77D2" w14:textId="0EE9A55C" w:rsidR="00370312" w:rsidRPr="00165E85" w:rsidRDefault="002D4458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762" w:type="dxa"/>
          </w:tcPr>
          <w:p w14:paraId="776476CC" w14:textId="3167E3F0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642E6333" w14:textId="159DC26E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2A0755D" w14:textId="79A03F56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0C368D2" w14:textId="7772EEBF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39919AE" w14:textId="0F3E0CD3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37AF670" w14:textId="5A7EC2CF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F4CF270" w14:textId="6038A085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5FDA508" w14:textId="13AAAC39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0EB0DE6E" w14:textId="4C0455F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3251D01E" w14:textId="5D62CB9B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2D4458" w:rsidRPr="00165E85" w14:paraId="11FC9A1D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54BBD94C" w14:textId="3348AD68" w:rsidR="00370312" w:rsidRPr="00165E85" w:rsidRDefault="002D4458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762" w:type="dxa"/>
          </w:tcPr>
          <w:p w14:paraId="458C1FEF" w14:textId="35D8B560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BB2002C" w14:textId="07E947C0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6BD647C" w14:textId="55B2EA3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0AC4D459" w14:textId="48FB63D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C131201" w14:textId="6F32B13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42A688A1" w14:textId="7522B38D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9D46148" w14:textId="1B7256F6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3A4C400" w14:textId="06C61B20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2FFFA5B" w14:textId="790B434F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1346467" w14:textId="40221FBE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370312" w:rsidRPr="00165E85" w14:paraId="0737D999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419B00C1" w14:textId="29F881BD" w:rsidR="00370312" w:rsidRPr="00165E85" w:rsidRDefault="002D4458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762" w:type="dxa"/>
          </w:tcPr>
          <w:p w14:paraId="7278B0E5" w14:textId="21BC5AE9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1B2737A8" w14:textId="4256B6B2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A8EE240" w14:textId="51F86C11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668A9042" w14:textId="2F529CEC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CCD1A1A" w14:textId="0F5AE440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36F4764" w14:textId="3896574C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F128931" w14:textId="13ABA16F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525E9AD" w14:textId="2CF32EE9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4A82799F" w14:textId="085B7B50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A80B8A2" w14:textId="7A9FD10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  <w:tr w:rsidR="002D4458" w:rsidRPr="00165E85" w14:paraId="4423A8CC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6EEABE3C" w14:textId="1EABEBE5" w:rsidR="00370312" w:rsidRPr="00165E85" w:rsidRDefault="002D4458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762" w:type="dxa"/>
          </w:tcPr>
          <w:p w14:paraId="3E90E834" w14:textId="6B28AB9F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5828D5A7" w14:textId="77E2A38A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31993B70" w14:textId="124CDDFD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E8A145F" w14:textId="02B2D130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23C74CC" w14:textId="210FD3CA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459B2B8" w14:textId="6DB08DDE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029F304" w14:textId="4CA8CC4F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45CC6CD" w14:textId="773CAC72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2643AB53" w14:textId="293F729D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D104494" w14:textId="021CB958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</w:tr>
      <w:tr w:rsidR="00370312" w:rsidRPr="00165E85" w14:paraId="4091B4D0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10FC36C9" w14:textId="779DAA29" w:rsidR="00370312" w:rsidRPr="00165E85" w:rsidRDefault="002D4458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762" w:type="dxa"/>
          </w:tcPr>
          <w:p w14:paraId="36CE797D" w14:textId="19D885E1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A177A4B" w14:textId="2294B8D8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1BB4677" w14:textId="3E840179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688B3E69" w14:textId="570AC78C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0E633A9" w14:textId="53963CFF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A58BB5A" w14:textId="45AED522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918472F" w14:textId="693951FA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36FA798" w14:textId="1178F22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7D7D6408" w14:textId="4EF73161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E7383BC" w14:textId="67EE0D31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6FC44593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605D70E2" w14:textId="6BB36B29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2D4458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62" w:type="dxa"/>
          </w:tcPr>
          <w:p w14:paraId="7BC08A54" w14:textId="2C6AA669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2487BEDD" w14:textId="2687888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06B1F1FD" w14:textId="127ED394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39D383F" w14:textId="2E0ED8C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183B1B5" w14:textId="2A4AB6E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4457173" w14:textId="0A9FAA08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71E3CFD" w14:textId="388E03AE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E16AB8C" w14:textId="3B2FF31E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06BFFA72" w14:textId="398E959F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0DF7A010" w14:textId="0F583030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370312" w:rsidRPr="00165E85" w14:paraId="7D10BF8C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39BD54DB" w14:textId="206FE6B7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2D4458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762" w:type="dxa"/>
          </w:tcPr>
          <w:p w14:paraId="2F6D3B3D" w14:textId="37899410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12" w:type="dxa"/>
          </w:tcPr>
          <w:p w14:paraId="0C86594C" w14:textId="7DB71B1A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191C6CB0" w14:textId="3401F5A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728258A0" w14:textId="4A396786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D8EF747" w14:textId="7E542908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0B109BA" w14:textId="7497B6BE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2CF017B" w14:textId="7B4A926D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A78AE84" w14:textId="75227F2E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09" w:type="dxa"/>
          </w:tcPr>
          <w:p w14:paraId="42CBC7D5" w14:textId="19B9825C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1EBE13F7" w14:textId="159073F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</w:tr>
      <w:tr w:rsidR="002D4458" w:rsidRPr="00165E85" w14:paraId="6D18D1FF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4C68BC4D" w14:textId="1DD72CDB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2D4458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762" w:type="dxa"/>
          </w:tcPr>
          <w:p w14:paraId="690CAF49" w14:textId="79BCDF5C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26AD7124" w14:textId="680FD053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6DA41F3" w14:textId="41B7FBC9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5E20F93E" w14:textId="4A431C9E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3206A3EE" w14:textId="0BADC7FF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43CBA439" w14:textId="24DE3903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667F279" w14:textId="7C3DE47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CCE0F03" w14:textId="6D732BF5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58228DBA" w14:textId="766A37C8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40A3F5C8" w14:textId="7F4DD82A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</w:tr>
      <w:tr w:rsidR="00370312" w:rsidRPr="00165E85" w14:paraId="3B470800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69172055" w14:textId="5DC259E6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2D4458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762" w:type="dxa"/>
          </w:tcPr>
          <w:p w14:paraId="37404255" w14:textId="7628F59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373D8E79" w14:textId="6A13B911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4F8F7865" w14:textId="11AFA150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28" w:type="dxa"/>
          </w:tcPr>
          <w:p w14:paraId="4E0A9C9F" w14:textId="19CC2F4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827691D" w14:textId="493DF5D4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6AF83FD8" w14:textId="690CB3B5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43" w:type="dxa"/>
          </w:tcPr>
          <w:p w14:paraId="50B63828" w14:textId="275723F6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79952594" w14:textId="550B5BD9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09" w:type="dxa"/>
          </w:tcPr>
          <w:p w14:paraId="69CF90CE" w14:textId="2FCF789D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5AF31A5B" w14:textId="60557495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2D4458" w:rsidRPr="00165E85" w14:paraId="252322DC" w14:textId="77777777" w:rsidTr="003A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64D0C769" w14:textId="05E950F7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2D4458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762" w:type="dxa"/>
          </w:tcPr>
          <w:p w14:paraId="387EFCB5" w14:textId="29327D91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7AB1855D" w14:textId="57C3C84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773" w:type="dxa"/>
          </w:tcPr>
          <w:p w14:paraId="07564A48" w14:textId="0CE7C289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146C6BA0" w14:textId="321EC62E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1E6986D5" w14:textId="61A5A654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1666B93" w14:textId="2AEAD9A1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139CA35" w14:textId="0EABCBA9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843" w:type="dxa"/>
          </w:tcPr>
          <w:p w14:paraId="010F2B00" w14:textId="6FB0C186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909" w:type="dxa"/>
          </w:tcPr>
          <w:p w14:paraId="3DF14703" w14:textId="0234A73B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6C3E17C7" w14:textId="564F5245" w:rsidR="00370312" w:rsidRPr="00165E85" w:rsidRDefault="00370312" w:rsidP="00370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</w:tr>
      <w:tr w:rsidR="00370312" w:rsidRPr="00D40B3D" w14:paraId="600C4D1C" w14:textId="77777777" w:rsidTr="003A4AD0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1F94145A" w14:textId="71491107" w:rsidR="00370312" w:rsidRPr="00165E85" w:rsidRDefault="00370312" w:rsidP="0037031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2D4458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762" w:type="dxa"/>
          </w:tcPr>
          <w:p w14:paraId="0EDD8149" w14:textId="3C13FA88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12" w:type="dxa"/>
          </w:tcPr>
          <w:p w14:paraId="62B59706" w14:textId="657F0899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773" w:type="dxa"/>
          </w:tcPr>
          <w:p w14:paraId="6B6FA249" w14:textId="5579C393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728" w:type="dxa"/>
          </w:tcPr>
          <w:p w14:paraId="34B1B3F2" w14:textId="3B50D11E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20511445" w14:textId="26734943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61836E3C" w14:textId="2FCE4F41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0A28E577" w14:textId="18C34822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843" w:type="dxa"/>
          </w:tcPr>
          <w:p w14:paraId="5DF7CEC2" w14:textId="16B2F9D3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909" w:type="dxa"/>
          </w:tcPr>
          <w:p w14:paraId="06C3E217" w14:textId="6B26D357" w:rsidR="00370312" w:rsidRPr="00165E85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925" w:type="dxa"/>
            <w:shd w:val="clear" w:color="auto" w:fill="C00000"/>
          </w:tcPr>
          <w:p w14:paraId="23C53844" w14:textId="4B869994" w:rsidR="00370312" w:rsidRDefault="00370312" w:rsidP="00370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65E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</w:tr>
    </w:tbl>
    <w:p w14:paraId="34093CDF" w14:textId="50A8032F" w:rsidR="009A42B7" w:rsidRDefault="009A42B7" w:rsidP="009D6AD5">
      <w:pPr>
        <w:bidi/>
        <w:spacing w:line="360" w:lineRule="auto"/>
        <w:rPr>
          <w:b/>
          <w:bCs/>
          <w:sz w:val="28"/>
          <w:szCs w:val="28"/>
          <w:lang w:bidi="fa-IR"/>
        </w:rPr>
      </w:pPr>
    </w:p>
    <w:p w14:paraId="5D5A8CAC" w14:textId="77777777" w:rsidR="00B34B3A" w:rsidRDefault="00B34B3A" w:rsidP="00B34B3A">
      <w:pPr>
        <w:bidi/>
        <w:spacing w:line="360" w:lineRule="auto"/>
        <w:rPr>
          <w:b/>
          <w:bCs/>
          <w:sz w:val="28"/>
          <w:szCs w:val="28"/>
          <w:lang w:bidi="fa-IR"/>
        </w:rPr>
      </w:pPr>
    </w:p>
    <w:p w14:paraId="514EE00B" w14:textId="6DD49C9D" w:rsidR="00B34B3A" w:rsidRDefault="00B34B3A" w:rsidP="00B34B3A">
      <w:pPr>
        <w:bidi/>
        <w:spacing w:line="360" w:lineRule="auto"/>
        <w:rPr>
          <w:b/>
          <w:bCs/>
          <w:sz w:val="28"/>
          <w:szCs w:val="28"/>
          <w:lang w:bidi="fa-IR"/>
        </w:rPr>
      </w:pPr>
    </w:p>
    <w:p w14:paraId="10893257" w14:textId="7A5CFE75" w:rsidR="008679BB" w:rsidRDefault="008679BB" w:rsidP="008679BB">
      <w:pPr>
        <w:bidi/>
        <w:spacing w:line="360" w:lineRule="auto"/>
        <w:rPr>
          <w:b/>
          <w:bCs/>
          <w:sz w:val="28"/>
          <w:szCs w:val="28"/>
          <w:lang w:bidi="fa-IR"/>
        </w:rPr>
      </w:pPr>
    </w:p>
    <w:p w14:paraId="5C9AB9F3" w14:textId="36DC8B66" w:rsidR="008679BB" w:rsidRDefault="008679BB" w:rsidP="008679BB">
      <w:pPr>
        <w:bidi/>
        <w:spacing w:line="360" w:lineRule="auto"/>
        <w:rPr>
          <w:b/>
          <w:bCs/>
          <w:sz w:val="28"/>
          <w:szCs w:val="28"/>
          <w:lang w:bidi="fa-IR"/>
        </w:rPr>
      </w:pPr>
    </w:p>
    <w:sectPr w:rsidR="00867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54E2F" w14:textId="77777777" w:rsidR="003F6470" w:rsidRDefault="003F6470" w:rsidP="00D40B3D">
      <w:pPr>
        <w:spacing w:after="0" w:line="240" w:lineRule="auto"/>
      </w:pPr>
      <w:r>
        <w:separator/>
      </w:r>
    </w:p>
  </w:endnote>
  <w:endnote w:type="continuationSeparator" w:id="0">
    <w:p w14:paraId="277CA2AA" w14:textId="77777777" w:rsidR="003F6470" w:rsidRDefault="003F6470" w:rsidP="00D40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D7C83" w14:textId="77777777" w:rsidR="003F6470" w:rsidRDefault="003F6470" w:rsidP="00D40B3D">
      <w:pPr>
        <w:spacing w:after="0" w:line="240" w:lineRule="auto"/>
      </w:pPr>
      <w:r>
        <w:separator/>
      </w:r>
    </w:p>
  </w:footnote>
  <w:footnote w:type="continuationSeparator" w:id="0">
    <w:p w14:paraId="344EA36D" w14:textId="77777777" w:rsidR="003F6470" w:rsidRDefault="003F6470" w:rsidP="00D40B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754A5"/>
    <w:multiLevelType w:val="hybridMultilevel"/>
    <w:tmpl w:val="C2F24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D0D9D"/>
    <w:multiLevelType w:val="hybridMultilevel"/>
    <w:tmpl w:val="1AE4F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GzNDAzNDOxtDBS0lEKTi0uzszPAykwrgUAMvQYiywAAAA="/>
  </w:docVars>
  <w:rsids>
    <w:rsidRoot w:val="008D5596"/>
    <w:rsid w:val="00005FE1"/>
    <w:rsid w:val="0000662A"/>
    <w:rsid w:val="00011211"/>
    <w:rsid w:val="000235C8"/>
    <w:rsid w:val="00042D51"/>
    <w:rsid w:val="00043D56"/>
    <w:rsid w:val="00050AD3"/>
    <w:rsid w:val="000613CF"/>
    <w:rsid w:val="0006449C"/>
    <w:rsid w:val="00065A7A"/>
    <w:rsid w:val="00070766"/>
    <w:rsid w:val="00070B9C"/>
    <w:rsid w:val="00071325"/>
    <w:rsid w:val="00072F29"/>
    <w:rsid w:val="00077F0A"/>
    <w:rsid w:val="000803B5"/>
    <w:rsid w:val="00084E8E"/>
    <w:rsid w:val="00091F43"/>
    <w:rsid w:val="000A0E51"/>
    <w:rsid w:val="000A4BD5"/>
    <w:rsid w:val="000B296F"/>
    <w:rsid w:val="000B45F6"/>
    <w:rsid w:val="000B5BAE"/>
    <w:rsid w:val="000C505A"/>
    <w:rsid w:val="000D09FC"/>
    <w:rsid w:val="000D526E"/>
    <w:rsid w:val="000E4ABE"/>
    <w:rsid w:val="000E7783"/>
    <w:rsid w:val="000F2EE2"/>
    <w:rsid w:val="000F6D77"/>
    <w:rsid w:val="001004C7"/>
    <w:rsid w:val="00102C11"/>
    <w:rsid w:val="00103F48"/>
    <w:rsid w:val="00104F6A"/>
    <w:rsid w:val="00107417"/>
    <w:rsid w:val="00131951"/>
    <w:rsid w:val="00133D95"/>
    <w:rsid w:val="001408C0"/>
    <w:rsid w:val="00144457"/>
    <w:rsid w:val="00160F2F"/>
    <w:rsid w:val="00165E85"/>
    <w:rsid w:val="001706F3"/>
    <w:rsid w:val="00171559"/>
    <w:rsid w:val="00181C6D"/>
    <w:rsid w:val="001828C4"/>
    <w:rsid w:val="00186F7A"/>
    <w:rsid w:val="00190937"/>
    <w:rsid w:val="001969F8"/>
    <w:rsid w:val="0019737A"/>
    <w:rsid w:val="001A4C5C"/>
    <w:rsid w:val="001A6358"/>
    <w:rsid w:val="001A6776"/>
    <w:rsid w:val="001C0A36"/>
    <w:rsid w:val="001C1E42"/>
    <w:rsid w:val="001C5447"/>
    <w:rsid w:val="001D3D31"/>
    <w:rsid w:val="001D5AC0"/>
    <w:rsid w:val="001D7E1F"/>
    <w:rsid w:val="001E1046"/>
    <w:rsid w:val="001E109D"/>
    <w:rsid w:val="001E6F27"/>
    <w:rsid w:val="001F0A31"/>
    <w:rsid w:val="001F188F"/>
    <w:rsid w:val="001F4B5C"/>
    <w:rsid w:val="002133A5"/>
    <w:rsid w:val="00215A7C"/>
    <w:rsid w:val="002251DF"/>
    <w:rsid w:val="00226402"/>
    <w:rsid w:val="00231E7F"/>
    <w:rsid w:val="00236A6C"/>
    <w:rsid w:val="00236B91"/>
    <w:rsid w:val="00247612"/>
    <w:rsid w:val="00253BE5"/>
    <w:rsid w:val="00254F94"/>
    <w:rsid w:val="0025777A"/>
    <w:rsid w:val="0026110F"/>
    <w:rsid w:val="00261621"/>
    <w:rsid w:val="00267C7B"/>
    <w:rsid w:val="002730B2"/>
    <w:rsid w:val="00276762"/>
    <w:rsid w:val="002829EC"/>
    <w:rsid w:val="00286779"/>
    <w:rsid w:val="00294698"/>
    <w:rsid w:val="002A27B6"/>
    <w:rsid w:val="002B1495"/>
    <w:rsid w:val="002B5585"/>
    <w:rsid w:val="002D3BF8"/>
    <w:rsid w:val="002D4458"/>
    <w:rsid w:val="002E1ABB"/>
    <w:rsid w:val="002E7C44"/>
    <w:rsid w:val="002F372B"/>
    <w:rsid w:val="002F38DD"/>
    <w:rsid w:val="002F784A"/>
    <w:rsid w:val="0030376E"/>
    <w:rsid w:val="00303A16"/>
    <w:rsid w:val="00303F40"/>
    <w:rsid w:val="00304B2A"/>
    <w:rsid w:val="00304E11"/>
    <w:rsid w:val="003053EB"/>
    <w:rsid w:val="00315B4F"/>
    <w:rsid w:val="003160CD"/>
    <w:rsid w:val="00317C9C"/>
    <w:rsid w:val="003353EC"/>
    <w:rsid w:val="00346457"/>
    <w:rsid w:val="00350006"/>
    <w:rsid w:val="0035386F"/>
    <w:rsid w:val="00356288"/>
    <w:rsid w:val="00370312"/>
    <w:rsid w:val="00371FCA"/>
    <w:rsid w:val="0037488E"/>
    <w:rsid w:val="003749B9"/>
    <w:rsid w:val="0037567A"/>
    <w:rsid w:val="00381B69"/>
    <w:rsid w:val="00384CB6"/>
    <w:rsid w:val="0039256D"/>
    <w:rsid w:val="0039381E"/>
    <w:rsid w:val="00394148"/>
    <w:rsid w:val="003A4AD0"/>
    <w:rsid w:val="003C15ED"/>
    <w:rsid w:val="003C33DF"/>
    <w:rsid w:val="003C7C3F"/>
    <w:rsid w:val="003D0412"/>
    <w:rsid w:val="003E4F17"/>
    <w:rsid w:val="003E65AE"/>
    <w:rsid w:val="003F6470"/>
    <w:rsid w:val="00400AF9"/>
    <w:rsid w:val="00402CFF"/>
    <w:rsid w:val="00404436"/>
    <w:rsid w:val="00431498"/>
    <w:rsid w:val="00432EE4"/>
    <w:rsid w:val="00433B8B"/>
    <w:rsid w:val="00436959"/>
    <w:rsid w:val="0044649E"/>
    <w:rsid w:val="00446A30"/>
    <w:rsid w:val="0045118D"/>
    <w:rsid w:val="00451D28"/>
    <w:rsid w:val="004775A1"/>
    <w:rsid w:val="00481AB9"/>
    <w:rsid w:val="00481B61"/>
    <w:rsid w:val="00483FCF"/>
    <w:rsid w:val="004845B3"/>
    <w:rsid w:val="00487127"/>
    <w:rsid w:val="00492D6C"/>
    <w:rsid w:val="004A3C0D"/>
    <w:rsid w:val="004C24FB"/>
    <w:rsid w:val="004C2FCE"/>
    <w:rsid w:val="004C389A"/>
    <w:rsid w:val="004C5A2E"/>
    <w:rsid w:val="004C7FCD"/>
    <w:rsid w:val="004D35EA"/>
    <w:rsid w:val="004D5E85"/>
    <w:rsid w:val="004E28B9"/>
    <w:rsid w:val="004E3E84"/>
    <w:rsid w:val="004E64AF"/>
    <w:rsid w:val="004F170F"/>
    <w:rsid w:val="00501DAE"/>
    <w:rsid w:val="005033F5"/>
    <w:rsid w:val="005238FC"/>
    <w:rsid w:val="00530090"/>
    <w:rsid w:val="0053712C"/>
    <w:rsid w:val="00546F5D"/>
    <w:rsid w:val="00555D8B"/>
    <w:rsid w:val="00556ACF"/>
    <w:rsid w:val="005620D7"/>
    <w:rsid w:val="00573AD6"/>
    <w:rsid w:val="00577161"/>
    <w:rsid w:val="00582BEB"/>
    <w:rsid w:val="005852BD"/>
    <w:rsid w:val="00593160"/>
    <w:rsid w:val="005957F5"/>
    <w:rsid w:val="005B1D47"/>
    <w:rsid w:val="005C30E5"/>
    <w:rsid w:val="005C4605"/>
    <w:rsid w:val="005C4D72"/>
    <w:rsid w:val="005C5481"/>
    <w:rsid w:val="005D2ACF"/>
    <w:rsid w:val="005E06C6"/>
    <w:rsid w:val="005E2BAD"/>
    <w:rsid w:val="005E69F2"/>
    <w:rsid w:val="005F03A7"/>
    <w:rsid w:val="005F19F6"/>
    <w:rsid w:val="005F25B3"/>
    <w:rsid w:val="005F5E30"/>
    <w:rsid w:val="006058BC"/>
    <w:rsid w:val="00607F7A"/>
    <w:rsid w:val="006132A5"/>
    <w:rsid w:val="00635302"/>
    <w:rsid w:val="00636396"/>
    <w:rsid w:val="0063745E"/>
    <w:rsid w:val="00642566"/>
    <w:rsid w:val="00642D00"/>
    <w:rsid w:val="00642D83"/>
    <w:rsid w:val="00651A04"/>
    <w:rsid w:val="006632E8"/>
    <w:rsid w:val="00665A68"/>
    <w:rsid w:val="0066654A"/>
    <w:rsid w:val="0067411E"/>
    <w:rsid w:val="00687777"/>
    <w:rsid w:val="006914DA"/>
    <w:rsid w:val="006B4195"/>
    <w:rsid w:val="006B6B6E"/>
    <w:rsid w:val="006B6D3F"/>
    <w:rsid w:val="006B746F"/>
    <w:rsid w:val="006C6C3C"/>
    <w:rsid w:val="006D2212"/>
    <w:rsid w:val="006D3B6E"/>
    <w:rsid w:val="006E09FE"/>
    <w:rsid w:val="006E3758"/>
    <w:rsid w:val="006E55E4"/>
    <w:rsid w:val="006E5663"/>
    <w:rsid w:val="006F12FC"/>
    <w:rsid w:val="00700663"/>
    <w:rsid w:val="00704D8B"/>
    <w:rsid w:val="007051BF"/>
    <w:rsid w:val="007139B1"/>
    <w:rsid w:val="00724749"/>
    <w:rsid w:val="00725B06"/>
    <w:rsid w:val="00727636"/>
    <w:rsid w:val="00727A47"/>
    <w:rsid w:val="00735201"/>
    <w:rsid w:val="007361D0"/>
    <w:rsid w:val="0074198B"/>
    <w:rsid w:val="00743EF0"/>
    <w:rsid w:val="007440E3"/>
    <w:rsid w:val="00745E23"/>
    <w:rsid w:val="00755CC2"/>
    <w:rsid w:val="00762FBF"/>
    <w:rsid w:val="00764BBF"/>
    <w:rsid w:val="0076768F"/>
    <w:rsid w:val="00771B1A"/>
    <w:rsid w:val="00775D69"/>
    <w:rsid w:val="0078549A"/>
    <w:rsid w:val="0079007E"/>
    <w:rsid w:val="00790565"/>
    <w:rsid w:val="0079547A"/>
    <w:rsid w:val="0079759B"/>
    <w:rsid w:val="007A04B1"/>
    <w:rsid w:val="007B0C56"/>
    <w:rsid w:val="007B26CA"/>
    <w:rsid w:val="007D07CB"/>
    <w:rsid w:val="007D0BE6"/>
    <w:rsid w:val="007D147C"/>
    <w:rsid w:val="007D18A7"/>
    <w:rsid w:val="007D6B50"/>
    <w:rsid w:val="007E4942"/>
    <w:rsid w:val="007F0590"/>
    <w:rsid w:val="007F5355"/>
    <w:rsid w:val="00807309"/>
    <w:rsid w:val="00812744"/>
    <w:rsid w:val="00822915"/>
    <w:rsid w:val="00851D99"/>
    <w:rsid w:val="00855947"/>
    <w:rsid w:val="0085758F"/>
    <w:rsid w:val="00861567"/>
    <w:rsid w:val="00864493"/>
    <w:rsid w:val="00865575"/>
    <w:rsid w:val="008679BB"/>
    <w:rsid w:val="00882BE2"/>
    <w:rsid w:val="008A083B"/>
    <w:rsid w:val="008A3754"/>
    <w:rsid w:val="008B0221"/>
    <w:rsid w:val="008B2277"/>
    <w:rsid w:val="008B3569"/>
    <w:rsid w:val="008B4975"/>
    <w:rsid w:val="008C10A2"/>
    <w:rsid w:val="008C1BB7"/>
    <w:rsid w:val="008C5A0C"/>
    <w:rsid w:val="008C611E"/>
    <w:rsid w:val="008D0CEE"/>
    <w:rsid w:val="008D12A7"/>
    <w:rsid w:val="008D5596"/>
    <w:rsid w:val="008D588D"/>
    <w:rsid w:val="008D6A5C"/>
    <w:rsid w:val="008E39F4"/>
    <w:rsid w:val="008E59AA"/>
    <w:rsid w:val="008F5199"/>
    <w:rsid w:val="009141EF"/>
    <w:rsid w:val="00914317"/>
    <w:rsid w:val="0091644E"/>
    <w:rsid w:val="0092290F"/>
    <w:rsid w:val="00936AFE"/>
    <w:rsid w:val="009433E5"/>
    <w:rsid w:val="00943B81"/>
    <w:rsid w:val="00953BE6"/>
    <w:rsid w:val="00954E6B"/>
    <w:rsid w:val="009647F4"/>
    <w:rsid w:val="00965D72"/>
    <w:rsid w:val="00970783"/>
    <w:rsid w:val="00977993"/>
    <w:rsid w:val="00982251"/>
    <w:rsid w:val="00991528"/>
    <w:rsid w:val="009A2C24"/>
    <w:rsid w:val="009A3507"/>
    <w:rsid w:val="009A42B7"/>
    <w:rsid w:val="009B2FE8"/>
    <w:rsid w:val="009B78CD"/>
    <w:rsid w:val="009C5507"/>
    <w:rsid w:val="009D00D3"/>
    <w:rsid w:val="009D506B"/>
    <w:rsid w:val="009D6AD5"/>
    <w:rsid w:val="009E1FBA"/>
    <w:rsid w:val="009F1B33"/>
    <w:rsid w:val="009F2C95"/>
    <w:rsid w:val="00A02AB0"/>
    <w:rsid w:val="00A06466"/>
    <w:rsid w:val="00A11784"/>
    <w:rsid w:val="00A13DD0"/>
    <w:rsid w:val="00A2015F"/>
    <w:rsid w:val="00A246D7"/>
    <w:rsid w:val="00A26F78"/>
    <w:rsid w:val="00A344A6"/>
    <w:rsid w:val="00A41CE4"/>
    <w:rsid w:val="00A546B2"/>
    <w:rsid w:val="00A547A5"/>
    <w:rsid w:val="00A56CCB"/>
    <w:rsid w:val="00A62B0E"/>
    <w:rsid w:val="00A655B1"/>
    <w:rsid w:val="00A726E9"/>
    <w:rsid w:val="00A77E03"/>
    <w:rsid w:val="00A90075"/>
    <w:rsid w:val="00A94BA3"/>
    <w:rsid w:val="00A9783F"/>
    <w:rsid w:val="00AA18A7"/>
    <w:rsid w:val="00AA19B0"/>
    <w:rsid w:val="00AA2971"/>
    <w:rsid w:val="00AA2983"/>
    <w:rsid w:val="00AA3E27"/>
    <w:rsid w:val="00AA74AF"/>
    <w:rsid w:val="00AB1ABF"/>
    <w:rsid w:val="00AB21A1"/>
    <w:rsid w:val="00AB2973"/>
    <w:rsid w:val="00AB51AC"/>
    <w:rsid w:val="00AC1C57"/>
    <w:rsid w:val="00AC2B45"/>
    <w:rsid w:val="00AC67C5"/>
    <w:rsid w:val="00AE1844"/>
    <w:rsid w:val="00AE67DD"/>
    <w:rsid w:val="00AF4193"/>
    <w:rsid w:val="00AF439B"/>
    <w:rsid w:val="00B02031"/>
    <w:rsid w:val="00B06253"/>
    <w:rsid w:val="00B15EBD"/>
    <w:rsid w:val="00B16727"/>
    <w:rsid w:val="00B17200"/>
    <w:rsid w:val="00B34B3A"/>
    <w:rsid w:val="00B34F8C"/>
    <w:rsid w:val="00B359DC"/>
    <w:rsid w:val="00B42A9C"/>
    <w:rsid w:val="00B42FE4"/>
    <w:rsid w:val="00B44A71"/>
    <w:rsid w:val="00B51C54"/>
    <w:rsid w:val="00B52895"/>
    <w:rsid w:val="00B53918"/>
    <w:rsid w:val="00B621B7"/>
    <w:rsid w:val="00B64C00"/>
    <w:rsid w:val="00B712DA"/>
    <w:rsid w:val="00B7170B"/>
    <w:rsid w:val="00B814FA"/>
    <w:rsid w:val="00BA6C5E"/>
    <w:rsid w:val="00BB0451"/>
    <w:rsid w:val="00BB0708"/>
    <w:rsid w:val="00BB3F58"/>
    <w:rsid w:val="00BB50F9"/>
    <w:rsid w:val="00BC0467"/>
    <w:rsid w:val="00BC384B"/>
    <w:rsid w:val="00BC3CAA"/>
    <w:rsid w:val="00BC4105"/>
    <w:rsid w:val="00BC437E"/>
    <w:rsid w:val="00BC74C9"/>
    <w:rsid w:val="00BD6CDA"/>
    <w:rsid w:val="00BE2632"/>
    <w:rsid w:val="00BE5C28"/>
    <w:rsid w:val="00BF0C93"/>
    <w:rsid w:val="00BF4348"/>
    <w:rsid w:val="00BF72B6"/>
    <w:rsid w:val="00C10F21"/>
    <w:rsid w:val="00C12D91"/>
    <w:rsid w:val="00C1663E"/>
    <w:rsid w:val="00C241D9"/>
    <w:rsid w:val="00C27CFA"/>
    <w:rsid w:val="00C30983"/>
    <w:rsid w:val="00C35553"/>
    <w:rsid w:val="00C42BF3"/>
    <w:rsid w:val="00C43181"/>
    <w:rsid w:val="00C559BC"/>
    <w:rsid w:val="00C653B6"/>
    <w:rsid w:val="00C67188"/>
    <w:rsid w:val="00C7048B"/>
    <w:rsid w:val="00C718B0"/>
    <w:rsid w:val="00C72B53"/>
    <w:rsid w:val="00C777E2"/>
    <w:rsid w:val="00C77856"/>
    <w:rsid w:val="00C803FD"/>
    <w:rsid w:val="00C818DD"/>
    <w:rsid w:val="00C956AC"/>
    <w:rsid w:val="00C95D07"/>
    <w:rsid w:val="00CA5259"/>
    <w:rsid w:val="00CB38E8"/>
    <w:rsid w:val="00CB4FF4"/>
    <w:rsid w:val="00CC6D5F"/>
    <w:rsid w:val="00CC7D1C"/>
    <w:rsid w:val="00CD0DC9"/>
    <w:rsid w:val="00CD1B36"/>
    <w:rsid w:val="00CD2B66"/>
    <w:rsid w:val="00CD4C26"/>
    <w:rsid w:val="00CD50D1"/>
    <w:rsid w:val="00CE078F"/>
    <w:rsid w:val="00CE5576"/>
    <w:rsid w:val="00CE7554"/>
    <w:rsid w:val="00D00487"/>
    <w:rsid w:val="00D016F5"/>
    <w:rsid w:val="00D04D68"/>
    <w:rsid w:val="00D10A63"/>
    <w:rsid w:val="00D13CFF"/>
    <w:rsid w:val="00D21D8C"/>
    <w:rsid w:val="00D27C36"/>
    <w:rsid w:val="00D36B82"/>
    <w:rsid w:val="00D40B3D"/>
    <w:rsid w:val="00D50349"/>
    <w:rsid w:val="00D52C2E"/>
    <w:rsid w:val="00D6005F"/>
    <w:rsid w:val="00D65108"/>
    <w:rsid w:val="00D67C80"/>
    <w:rsid w:val="00D70764"/>
    <w:rsid w:val="00D75DA6"/>
    <w:rsid w:val="00D8470D"/>
    <w:rsid w:val="00D84ACE"/>
    <w:rsid w:val="00D96A09"/>
    <w:rsid w:val="00DA2602"/>
    <w:rsid w:val="00DB03CD"/>
    <w:rsid w:val="00DC67DA"/>
    <w:rsid w:val="00DD0640"/>
    <w:rsid w:val="00DD4D96"/>
    <w:rsid w:val="00DF04DB"/>
    <w:rsid w:val="00DF546D"/>
    <w:rsid w:val="00DF66FF"/>
    <w:rsid w:val="00E039C3"/>
    <w:rsid w:val="00E10145"/>
    <w:rsid w:val="00E11905"/>
    <w:rsid w:val="00E15488"/>
    <w:rsid w:val="00E20343"/>
    <w:rsid w:val="00E205BD"/>
    <w:rsid w:val="00E34329"/>
    <w:rsid w:val="00E42999"/>
    <w:rsid w:val="00E47A7C"/>
    <w:rsid w:val="00E51591"/>
    <w:rsid w:val="00E625F9"/>
    <w:rsid w:val="00E64C75"/>
    <w:rsid w:val="00E84016"/>
    <w:rsid w:val="00E93155"/>
    <w:rsid w:val="00E95D13"/>
    <w:rsid w:val="00E96EBE"/>
    <w:rsid w:val="00EA4ECC"/>
    <w:rsid w:val="00EB11A7"/>
    <w:rsid w:val="00EB4182"/>
    <w:rsid w:val="00EB65F9"/>
    <w:rsid w:val="00EC1672"/>
    <w:rsid w:val="00EC4086"/>
    <w:rsid w:val="00EC7863"/>
    <w:rsid w:val="00EE2626"/>
    <w:rsid w:val="00EE30C5"/>
    <w:rsid w:val="00EE773F"/>
    <w:rsid w:val="00EF027B"/>
    <w:rsid w:val="00EF1A18"/>
    <w:rsid w:val="00EF3CF6"/>
    <w:rsid w:val="00EF400D"/>
    <w:rsid w:val="00F00805"/>
    <w:rsid w:val="00F06225"/>
    <w:rsid w:val="00F12E44"/>
    <w:rsid w:val="00F16DE1"/>
    <w:rsid w:val="00F23889"/>
    <w:rsid w:val="00F23DEB"/>
    <w:rsid w:val="00F27E27"/>
    <w:rsid w:val="00F30927"/>
    <w:rsid w:val="00F31175"/>
    <w:rsid w:val="00F325AD"/>
    <w:rsid w:val="00F32CBE"/>
    <w:rsid w:val="00F403AD"/>
    <w:rsid w:val="00F40C30"/>
    <w:rsid w:val="00F4139A"/>
    <w:rsid w:val="00F413A9"/>
    <w:rsid w:val="00F45950"/>
    <w:rsid w:val="00F53B1B"/>
    <w:rsid w:val="00F60A84"/>
    <w:rsid w:val="00F6347D"/>
    <w:rsid w:val="00F70844"/>
    <w:rsid w:val="00F7113F"/>
    <w:rsid w:val="00F71705"/>
    <w:rsid w:val="00F74BC0"/>
    <w:rsid w:val="00F7546E"/>
    <w:rsid w:val="00F808D7"/>
    <w:rsid w:val="00F82FBE"/>
    <w:rsid w:val="00F86440"/>
    <w:rsid w:val="00F9050A"/>
    <w:rsid w:val="00F906EE"/>
    <w:rsid w:val="00F96D00"/>
    <w:rsid w:val="00FA0D59"/>
    <w:rsid w:val="00FB0D0A"/>
    <w:rsid w:val="00FB3680"/>
    <w:rsid w:val="00FB4155"/>
    <w:rsid w:val="00FC147C"/>
    <w:rsid w:val="00FC617F"/>
    <w:rsid w:val="00FD0146"/>
    <w:rsid w:val="00FD095D"/>
    <w:rsid w:val="00FD0DD1"/>
    <w:rsid w:val="00FE1AAF"/>
    <w:rsid w:val="00FE34EA"/>
    <w:rsid w:val="00FE520C"/>
    <w:rsid w:val="00FE5354"/>
    <w:rsid w:val="00FF3386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0980B"/>
  <w15:chartTrackingRefBased/>
  <w15:docId w15:val="{84833024-BDC7-4C9F-B5D8-28EA7F57B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55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42B7"/>
    <w:pPr>
      <w:ind w:left="720"/>
      <w:contextualSpacing/>
    </w:pPr>
  </w:style>
  <w:style w:type="table" w:styleId="PlainTable1">
    <w:name w:val="Plain Table 1"/>
    <w:basedOn w:val="TableNormal"/>
    <w:uiPriority w:val="41"/>
    <w:rsid w:val="00D40B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D40B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B3D"/>
  </w:style>
  <w:style w:type="paragraph" w:styleId="Footer">
    <w:name w:val="footer"/>
    <w:basedOn w:val="Normal"/>
    <w:link w:val="FooterChar"/>
    <w:uiPriority w:val="99"/>
    <w:unhideWhenUsed/>
    <w:rsid w:val="00D40B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B3D"/>
  </w:style>
  <w:style w:type="character" w:customStyle="1" w:styleId="highlight">
    <w:name w:val="highlight"/>
    <w:basedOn w:val="DefaultParagraphFont"/>
    <w:rsid w:val="00CB38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703A8-6DA3-45A0-AA03-D9BC193AC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gar narimisa</dc:creator>
  <cp:keywords/>
  <dc:description/>
  <cp:lastModifiedBy>negar narimisa</cp:lastModifiedBy>
  <cp:revision>2</cp:revision>
  <dcterms:created xsi:type="dcterms:W3CDTF">2023-07-14T12:18:00Z</dcterms:created>
  <dcterms:modified xsi:type="dcterms:W3CDTF">2023-07-14T12:18:00Z</dcterms:modified>
</cp:coreProperties>
</file>